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932"/>
        <w:tblW w:w="11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21"/>
        <w:gridCol w:w="850"/>
        <w:gridCol w:w="3120"/>
        <w:gridCol w:w="4221"/>
      </w:tblGrid>
      <w:tr w:rsidR="00B63366" w14:paraId="5EF02040" w14:textId="77777777" w:rsidTr="009436AA">
        <w:trPr>
          <w:cantSplit/>
          <w:trHeight w:val="1017"/>
        </w:trPr>
        <w:tc>
          <w:tcPr>
            <w:tcW w:w="11312" w:type="dxa"/>
            <w:gridSpan w:val="4"/>
            <w:tcBorders>
              <w:top w:val="nil"/>
              <w:left w:val="nil"/>
              <w:right w:val="nil"/>
            </w:tcBorders>
          </w:tcPr>
          <w:p w14:paraId="0ACEF5C7" w14:textId="140DFC3C" w:rsidR="001215A0" w:rsidRPr="00B37547" w:rsidRDefault="001215A0" w:rsidP="00F00421">
            <w:pPr>
              <w:pStyle w:val="Title"/>
              <w:tabs>
                <w:tab w:val="left" w:pos="6073"/>
              </w:tabs>
              <w:rPr>
                <w:rFonts w:ascii="Arial Black" w:hAnsi="Arial Black"/>
                <w:b w:val="0"/>
                <w:bCs w:val="0"/>
                <w:szCs w:val="36"/>
              </w:rPr>
            </w:pPr>
            <w:r w:rsidRPr="00B37547">
              <w:rPr>
                <w:rFonts w:ascii="Arial Black" w:hAnsi="Arial Black"/>
                <w:b w:val="0"/>
                <w:bCs w:val="0"/>
                <w:szCs w:val="36"/>
              </w:rPr>
              <w:t xml:space="preserve">NATIONAL </w:t>
            </w:r>
            <w:r w:rsidR="003A4E81" w:rsidRPr="00B37547">
              <w:rPr>
                <w:rFonts w:ascii="Arial Black" w:hAnsi="Arial Black"/>
                <w:b w:val="0"/>
                <w:bCs w:val="0"/>
                <w:szCs w:val="36"/>
              </w:rPr>
              <w:t xml:space="preserve">HONOURS </w:t>
            </w:r>
            <w:r w:rsidRPr="00B37547">
              <w:rPr>
                <w:rFonts w:ascii="Arial Black" w:hAnsi="Arial Black"/>
                <w:b w:val="0"/>
                <w:bCs w:val="0"/>
                <w:szCs w:val="36"/>
              </w:rPr>
              <w:t>AND AWARDS</w:t>
            </w:r>
            <w:r w:rsidR="003A4E81" w:rsidRPr="00B37547">
              <w:rPr>
                <w:rFonts w:ascii="Arial Black" w:hAnsi="Arial Black"/>
                <w:b w:val="0"/>
                <w:bCs w:val="0"/>
                <w:szCs w:val="36"/>
              </w:rPr>
              <w:t xml:space="preserve"> - CIVIL HONOURS</w:t>
            </w:r>
          </w:p>
          <w:p w14:paraId="40B79C33" w14:textId="77777777" w:rsidR="00B63366" w:rsidRPr="00095BAC" w:rsidRDefault="00F00421" w:rsidP="00F524E7">
            <w:pPr>
              <w:pStyle w:val="Heading1"/>
              <w:rPr>
                <w:rFonts w:ascii="Arial Black" w:hAnsi="Arial Black" w:cs="Tahoma"/>
                <w:sz w:val="36"/>
                <w:szCs w:val="36"/>
              </w:rPr>
            </w:pPr>
            <w:r w:rsidRPr="00B37547">
              <w:rPr>
                <w:rFonts w:ascii="Arial Black" w:hAnsi="Arial Black" w:cs="Tahoma"/>
                <w:sz w:val="36"/>
                <w:szCs w:val="36"/>
              </w:rPr>
              <w:t>NOMINATION FORM</w:t>
            </w:r>
            <w:r w:rsidR="001215A0" w:rsidRPr="00B37547">
              <w:rPr>
                <w:rFonts w:ascii="Arial Black" w:hAnsi="Arial Black" w:cs="Tahoma"/>
                <w:sz w:val="36"/>
                <w:szCs w:val="36"/>
              </w:rPr>
              <w:t xml:space="preserve"> – 20</w:t>
            </w:r>
            <w:r w:rsidR="00D24CAA" w:rsidRPr="00B37547">
              <w:rPr>
                <w:rFonts w:ascii="Arial Black" w:hAnsi="Arial Black" w:cs="Tahoma"/>
                <w:sz w:val="36"/>
                <w:szCs w:val="36"/>
              </w:rPr>
              <w:t>2</w:t>
            </w:r>
            <w:r w:rsidR="00E26231" w:rsidRPr="00B37547">
              <w:rPr>
                <w:rFonts w:ascii="Arial Black" w:hAnsi="Arial Black" w:cs="Tahoma"/>
                <w:sz w:val="36"/>
                <w:szCs w:val="36"/>
              </w:rPr>
              <w:t>3</w:t>
            </w:r>
          </w:p>
        </w:tc>
      </w:tr>
      <w:tr w:rsidR="00B63366" w14:paraId="1CC9CD88" w14:textId="77777777" w:rsidTr="00A7546E">
        <w:trPr>
          <w:trHeight w:val="812"/>
        </w:trPr>
        <w:tc>
          <w:tcPr>
            <w:tcW w:w="3971" w:type="dxa"/>
            <w:gridSpan w:val="2"/>
          </w:tcPr>
          <w:p w14:paraId="3D121B48" w14:textId="77777777" w:rsidR="00B63366" w:rsidRPr="00991403" w:rsidRDefault="00B63366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Surname with Title</w:t>
            </w:r>
          </w:p>
          <w:p w14:paraId="1D9E737F" w14:textId="77777777" w:rsidR="00B63366" w:rsidRPr="00991403" w:rsidRDefault="00B63366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(Mr/Mrs/Miss/Rev/Dr/Prof/etc)</w:t>
            </w:r>
          </w:p>
          <w:p w14:paraId="353B0D05" w14:textId="77777777" w:rsidR="00991403" w:rsidRPr="00991403" w:rsidRDefault="00991403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7AAD5F70" w14:textId="62C185E8" w:rsidR="00991403" w:rsidRPr="00991403" w:rsidRDefault="00991403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120" w:type="dxa"/>
          </w:tcPr>
          <w:p w14:paraId="6833340F" w14:textId="77777777" w:rsidR="00B63366" w:rsidRPr="00991403" w:rsidRDefault="00B63366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First Name</w:t>
            </w:r>
          </w:p>
        </w:tc>
        <w:tc>
          <w:tcPr>
            <w:tcW w:w="4221" w:type="dxa"/>
          </w:tcPr>
          <w:p w14:paraId="0F6124B4" w14:textId="77777777" w:rsidR="00B63366" w:rsidRPr="00991403" w:rsidRDefault="00B63366" w:rsidP="00B63366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Other Names</w:t>
            </w:r>
          </w:p>
        </w:tc>
      </w:tr>
      <w:tr w:rsidR="00B63366" w14:paraId="08924361" w14:textId="77777777" w:rsidTr="00A7546E">
        <w:trPr>
          <w:cantSplit/>
          <w:trHeight w:val="561"/>
        </w:trPr>
        <w:tc>
          <w:tcPr>
            <w:tcW w:w="7091" w:type="dxa"/>
            <w:gridSpan w:val="3"/>
          </w:tcPr>
          <w:p w14:paraId="24DCAF88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Place of Birth:</w:t>
            </w:r>
            <w:r w:rsidR="005F37C4" w:rsidRPr="00991403">
              <w:rPr>
                <w:rFonts w:ascii="Tahoma" w:hAnsi="Tahoma" w:cs="Tahoma"/>
                <w:b/>
                <w:sz w:val="20"/>
                <w:szCs w:val="20"/>
              </w:rPr>
              <w:tab/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(Parish &amp; Country)</w:t>
            </w:r>
          </w:p>
          <w:p w14:paraId="6BBEC8B3" w14:textId="4146C6E7" w:rsidR="00991403" w:rsidRPr="00991403" w:rsidRDefault="00991403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11266235" w14:textId="77777777" w:rsidR="00B63366" w:rsidRPr="00991403" w:rsidRDefault="00B63366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Date of Birth:</w:t>
            </w:r>
            <w:r w:rsidR="005F37C4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</w:tc>
      </w:tr>
      <w:tr w:rsidR="00B63366" w14:paraId="47F5FA37" w14:textId="77777777" w:rsidTr="00A7546E">
        <w:trPr>
          <w:cantSplit/>
          <w:trHeight w:val="655"/>
        </w:trPr>
        <w:tc>
          <w:tcPr>
            <w:tcW w:w="7091" w:type="dxa"/>
            <w:gridSpan w:val="3"/>
          </w:tcPr>
          <w:p w14:paraId="1C66C6F6" w14:textId="681FB50A" w:rsidR="00B63366" w:rsidRPr="00991403" w:rsidRDefault="00B63366" w:rsidP="00686EBF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* Nationality:</w:t>
            </w:r>
            <w:r w:rsidR="00991403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</w:t>
            </w:r>
            <w:r w:rsidR="00870E55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*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If dual nationality </w:t>
            </w:r>
            <w:proofErr w:type="gramStart"/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please</w:t>
            </w:r>
            <w:r w:rsidR="00686EBF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indicate</w:t>
            </w:r>
            <w:proofErr w:type="gramEnd"/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which countries)</w:t>
            </w:r>
          </w:p>
          <w:p w14:paraId="420B8C7F" w14:textId="77777777" w:rsidR="00991403" w:rsidRPr="00991403" w:rsidRDefault="00991403" w:rsidP="00686EBF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06A6F9E7" w14:textId="2DEB96F9" w:rsidR="00991403" w:rsidRPr="00991403" w:rsidRDefault="00991403" w:rsidP="00686EBF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4ECDCB1D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Marital Status:</w:t>
            </w:r>
          </w:p>
        </w:tc>
      </w:tr>
      <w:tr w:rsidR="00B63366" w14:paraId="59DAEA66" w14:textId="77777777" w:rsidTr="00A7546E">
        <w:trPr>
          <w:cantSplit/>
          <w:trHeight w:val="465"/>
        </w:trPr>
        <w:tc>
          <w:tcPr>
            <w:tcW w:w="7091" w:type="dxa"/>
            <w:gridSpan w:val="3"/>
            <w:vMerge w:val="restart"/>
          </w:tcPr>
          <w:p w14:paraId="428CF249" w14:textId="77777777" w:rsidR="00B63366" w:rsidRPr="00991403" w:rsidRDefault="00B63366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Home Address:</w:t>
            </w:r>
            <w:r w:rsidR="005F37C4" w:rsidRPr="00991403">
              <w:rPr>
                <w:rFonts w:ascii="Tahoma" w:hAnsi="Tahoma" w:cs="Tahoma"/>
                <w:b/>
                <w:sz w:val="20"/>
                <w:szCs w:val="20"/>
              </w:rPr>
              <w:tab/>
            </w:r>
          </w:p>
        </w:tc>
        <w:tc>
          <w:tcPr>
            <w:tcW w:w="4221" w:type="dxa"/>
          </w:tcPr>
          <w:p w14:paraId="65634321" w14:textId="77777777" w:rsidR="00B63366" w:rsidRPr="00991403" w:rsidRDefault="00B63366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Telephone:</w:t>
            </w:r>
          </w:p>
          <w:p w14:paraId="3437C059" w14:textId="16E4DF9D" w:rsidR="00991403" w:rsidRPr="00991403" w:rsidRDefault="00991403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2ABBD1AA" w14:textId="77777777" w:rsidTr="00A7546E">
        <w:trPr>
          <w:cantSplit/>
          <w:trHeight w:val="272"/>
        </w:trPr>
        <w:tc>
          <w:tcPr>
            <w:tcW w:w="7091" w:type="dxa"/>
            <w:gridSpan w:val="3"/>
            <w:vMerge/>
          </w:tcPr>
          <w:p w14:paraId="78927DF1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26F670A7" w14:textId="77777777" w:rsidR="00B63366" w:rsidRPr="00991403" w:rsidRDefault="00B63366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Email:</w:t>
            </w:r>
            <w:r w:rsidR="005F37C4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14:paraId="574C71EF" w14:textId="77777777" w:rsidR="0069218A" w:rsidRPr="00991403" w:rsidRDefault="0069218A" w:rsidP="004E08A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AC2211" w14:paraId="722A281A" w14:textId="77777777" w:rsidTr="009436AA">
        <w:trPr>
          <w:cantSplit/>
          <w:trHeight w:val="561"/>
        </w:trPr>
        <w:tc>
          <w:tcPr>
            <w:tcW w:w="3121" w:type="dxa"/>
            <w:vMerge w:val="restart"/>
          </w:tcPr>
          <w:p w14:paraId="02E0717B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Profession/Occupation</w:t>
            </w:r>
          </w:p>
          <w:p w14:paraId="776E2929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582E13EA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*State previous employment if Nominee is retired)</w:t>
            </w:r>
          </w:p>
          <w:p w14:paraId="7ABED8E3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0693775A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</w:tcPr>
          <w:p w14:paraId="625666F9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Position: </w:t>
            </w:r>
          </w:p>
        </w:tc>
        <w:tc>
          <w:tcPr>
            <w:tcW w:w="4221" w:type="dxa"/>
          </w:tcPr>
          <w:p w14:paraId="27B94FE6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Organization: </w:t>
            </w:r>
          </w:p>
          <w:p w14:paraId="0B3B048C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AC2211" w14:paraId="7617569E" w14:textId="77777777" w:rsidTr="009436AA">
        <w:trPr>
          <w:cantSplit/>
          <w:trHeight w:val="362"/>
        </w:trPr>
        <w:tc>
          <w:tcPr>
            <w:tcW w:w="3121" w:type="dxa"/>
            <w:vMerge/>
          </w:tcPr>
          <w:p w14:paraId="565164F4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 w:val="restart"/>
          </w:tcPr>
          <w:p w14:paraId="0B9ADA0F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Address: </w:t>
            </w:r>
          </w:p>
        </w:tc>
        <w:tc>
          <w:tcPr>
            <w:tcW w:w="4221" w:type="dxa"/>
          </w:tcPr>
          <w:p w14:paraId="4EAC16C3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Telephone:</w:t>
            </w:r>
          </w:p>
          <w:p w14:paraId="3AF22236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AC2211" w14:paraId="3E383500" w14:textId="77777777" w:rsidTr="009436AA">
        <w:trPr>
          <w:cantSplit/>
          <w:trHeight w:val="284"/>
        </w:trPr>
        <w:tc>
          <w:tcPr>
            <w:tcW w:w="3121" w:type="dxa"/>
            <w:vMerge/>
          </w:tcPr>
          <w:p w14:paraId="7862E5E7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/>
          </w:tcPr>
          <w:p w14:paraId="051ACE86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7071AB0A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Email:</w:t>
            </w:r>
          </w:p>
          <w:p w14:paraId="53BB9FF5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5FF4679F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AC2211" w14:paraId="4166C375" w14:textId="77777777" w:rsidTr="009436AA">
        <w:trPr>
          <w:cantSplit/>
          <w:trHeight w:val="420"/>
        </w:trPr>
        <w:tc>
          <w:tcPr>
            <w:tcW w:w="3121" w:type="dxa"/>
            <w:vMerge/>
          </w:tcPr>
          <w:p w14:paraId="0D560C9B" w14:textId="77777777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91" w:type="dxa"/>
            <w:gridSpan w:val="3"/>
          </w:tcPr>
          <w:p w14:paraId="465CE94C" w14:textId="77777777" w:rsidR="00AC2211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Date of Retirement (*if Applicable):</w:t>
            </w:r>
          </w:p>
          <w:p w14:paraId="392E545A" w14:textId="066E0906" w:rsidR="00AC2211" w:rsidRPr="00991403" w:rsidRDefault="00AC2211" w:rsidP="00AC2211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0AC746FF" w14:textId="77777777" w:rsidTr="009436AA">
        <w:trPr>
          <w:cantSplit/>
          <w:trHeight w:val="935"/>
        </w:trPr>
        <w:tc>
          <w:tcPr>
            <w:tcW w:w="3121" w:type="dxa"/>
          </w:tcPr>
          <w:p w14:paraId="0267398F" w14:textId="16EA768E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870E55" w:rsidRPr="00991403">
              <w:rPr>
                <w:rFonts w:ascii="Tahoma" w:hAnsi="Tahoma" w:cs="Tahoma"/>
                <w:b/>
                <w:sz w:val="20"/>
                <w:szCs w:val="20"/>
              </w:rPr>
              <w:t>*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Award for which you are nominating this candidate</w:t>
            </w:r>
          </w:p>
          <w:p w14:paraId="5F2C5C1B" w14:textId="77777777" w:rsidR="00E62AC0" w:rsidRPr="00991403" w:rsidRDefault="00E62AC0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</w:rPr>
            </w:pPr>
          </w:p>
          <w:p w14:paraId="121AE70E" w14:textId="77777777" w:rsidR="00E62AC0" w:rsidRPr="00991403" w:rsidRDefault="00E62AC0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</w:p>
          <w:p w14:paraId="4D9E18A1" w14:textId="7CA38F3B" w:rsidR="00686EBF" w:rsidRPr="00991403" w:rsidRDefault="00686EBF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*See award</w:t>
            </w:r>
            <w:r w:rsidR="00315298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s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categories in guidelines attached</w:t>
            </w:r>
            <w:r w:rsidR="00870E55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and review carefully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)</w:t>
            </w:r>
          </w:p>
          <w:p w14:paraId="4D17CB69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91" w:type="dxa"/>
            <w:gridSpan w:val="3"/>
          </w:tcPr>
          <w:p w14:paraId="4C037FAB" w14:textId="0A300BCB" w:rsidR="00686EBF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="00B57336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rder of 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Merit</w:t>
            </w:r>
            <w:r w:rsidR="00B57336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- O</w:t>
            </w:r>
            <w:r w:rsidR="004B2998" w:rsidRPr="00991403">
              <w:rPr>
                <w:rFonts w:ascii="Tahoma" w:hAnsi="Tahoma" w:cs="Tahoma"/>
                <w:b/>
                <w:sz w:val="20"/>
                <w:szCs w:val="20"/>
              </w:rPr>
              <w:t>M</w:t>
            </w:r>
          </w:p>
          <w:p w14:paraId="24E35849" w14:textId="23313192" w:rsidR="00B63366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rder of Jamaica - OJ</w:t>
            </w:r>
          </w:p>
          <w:p w14:paraId="1D8FA58F" w14:textId="31476483" w:rsidR="00686EBF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Order of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D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istinction Commander Class - CD</w:t>
            </w:r>
          </w:p>
          <w:p w14:paraId="5AB1AA77" w14:textId="34513785" w:rsidR="00686EBF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rder of Distinction Officer Class - </w:t>
            </w:r>
            <w:r w:rsidR="00DC2EBB" w:rsidRPr="00991403">
              <w:rPr>
                <w:rFonts w:ascii="Tahoma" w:hAnsi="Tahoma" w:cs="Tahoma"/>
                <w:b/>
                <w:sz w:val="20"/>
                <w:szCs w:val="20"/>
              </w:rPr>
              <w:t>O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D</w:t>
            </w:r>
          </w:p>
          <w:p w14:paraId="44905EC4" w14:textId="51A7C906" w:rsidR="00E62AC0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□ 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Badge of Honour for Gallantry - 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BH(G)</w:t>
            </w:r>
          </w:p>
          <w:p w14:paraId="2A51B845" w14:textId="2479CB4A" w:rsidR="00E62AC0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B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adge of Honour for Meritorious Service - B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H(M)</w:t>
            </w:r>
          </w:p>
          <w:p w14:paraId="7CE8AD60" w14:textId="77777777" w:rsidR="00B63366" w:rsidRPr="00991403" w:rsidRDefault="00E62AC0" w:rsidP="009436AA">
            <w:pPr>
              <w:spacing w:line="360" w:lineRule="auto"/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□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B</w:t>
            </w:r>
            <w:r w:rsidR="00F73DBE" w:rsidRPr="00991403">
              <w:rPr>
                <w:rFonts w:ascii="Tahoma" w:hAnsi="Tahoma" w:cs="Tahoma"/>
                <w:b/>
                <w:sz w:val="20"/>
                <w:szCs w:val="20"/>
              </w:rPr>
              <w:t>adge of Honour for Long and Faithful Service - B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>H(</w:t>
            </w:r>
            <w:r w:rsidR="00686EBF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L)</w:t>
            </w:r>
          </w:p>
          <w:p w14:paraId="544589E0" w14:textId="29BAC372" w:rsidR="00991403" w:rsidRPr="00991403" w:rsidRDefault="00991403" w:rsidP="00991403">
            <w:pPr>
              <w:spacing w:line="276" w:lineRule="auto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B63366" w14:paraId="19AA9C93" w14:textId="77777777" w:rsidTr="009436AA">
        <w:trPr>
          <w:cantSplit/>
          <w:trHeight w:val="895"/>
        </w:trPr>
        <w:tc>
          <w:tcPr>
            <w:tcW w:w="3121" w:type="dxa"/>
          </w:tcPr>
          <w:p w14:paraId="4E7EF1AE" w14:textId="761EB05A" w:rsidR="00686EBF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Previous </w:t>
            </w:r>
            <w:r w:rsidR="00686EBF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National </w:t>
            </w:r>
            <w:r w:rsidR="00870E55" w:rsidRPr="00991403">
              <w:rPr>
                <w:rFonts w:ascii="Tahoma" w:hAnsi="Tahoma" w:cs="Tahoma"/>
                <w:b/>
                <w:sz w:val="20"/>
                <w:szCs w:val="20"/>
              </w:rPr>
              <w:t>Honours/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870E55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E62AC0" w:rsidRPr="00991403"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wards </w:t>
            </w:r>
            <w:r w:rsidR="00315298" w:rsidRPr="00991403">
              <w:rPr>
                <w:rFonts w:ascii="Tahoma" w:hAnsi="Tahoma" w:cs="Tahoma"/>
                <w:b/>
                <w:sz w:val="20"/>
                <w:szCs w:val="20"/>
              </w:rPr>
              <w:t>held by Candidate</w:t>
            </w:r>
          </w:p>
          <w:p w14:paraId="3D410038" w14:textId="77777777" w:rsidR="00B63366" w:rsidRPr="00991403" w:rsidRDefault="00E26231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B63366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</w:t>
            </w:r>
            <w:proofErr w:type="gramStart"/>
            <w:r w:rsidR="00870E55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indicate</w:t>
            </w:r>
            <w:proofErr w:type="gramEnd"/>
            <w:r w:rsidR="00870E55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</w:t>
            </w:r>
            <w:r w:rsidR="00B63366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date</w:t>
            </w:r>
            <w:r w:rsidR="00686EBF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</w:t>
            </w:r>
            <w:r w:rsidR="00B63366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s</w:t>
            </w:r>
            <w:r w:rsidR="00686EBF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)</w:t>
            </w:r>
            <w:r w:rsidR="00E62AC0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conferred</w:t>
            </w:r>
            <w:r w:rsidR="00870E55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if known</w:t>
            </w:r>
            <w:r w:rsidR="00202896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)</w:t>
            </w:r>
          </w:p>
          <w:p w14:paraId="5A78C1D1" w14:textId="73451B9B" w:rsidR="00991403" w:rsidRPr="00991403" w:rsidRDefault="00991403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91" w:type="dxa"/>
            <w:gridSpan w:val="3"/>
          </w:tcPr>
          <w:p w14:paraId="65B06250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3AB88CC7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54FD6F7B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2B71EDBF" w14:textId="77777777" w:rsidTr="009436AA">
        <w:trPr>
          <w:cantSplit/>
          <w:trHeight w:val="1071"/>
        </w:trPr>
        <w:tc>
          <w:tcPr>
            <w:tcW w:w="3121" w:type="dxa"/>
          </w:tcPr>
          <w:p w14:paraId="78C5D83C" w14:textId="56F1E428" w:rsidR="000E3340" w:rsidRPr="00991403" w:rsidRDefault="0099636A" w:rsidP="000E3340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*</w:t>
            </w:r>
            <w:r w:rsidR="000E3340" w:rsidRPr="00991403">
              <w:rPr>
                <w:rFonts w:ascii="Tahoma" w:hAnsi="Tahoma" w:cs="Tahoma"/>
                <w:b/>
                <w:sz w:val="20"/>
                <w:szCs w:val="20"/>
              </w:rPr>
              <w:t>Citation for Award</w:t>
            </w:r>
          </w:p>
          <w:p w14:paraId="46DB19F6" w14:textId="31C23001" w:rsidR="008F7BBF" w:rsidRPr="00991403" w:rsidRDefault="000E3340" w:rsidP="000E3340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(Cite critical national service/contribution)</w:t>
            </w:r>
          </w:p>
          <w:p w14:paraId="172081A0" w14:textId="38A385A6" w:rsidR="009324A9" w:rsidRPr="00991403" w:rsidRDefault="0042070F" w:rsidP="009324A9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to be recognised</w:t>
            </w:r>
            <w:r w:rsidR="00BB0487" w:rsidRPr="00991403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190380F2" w14:textId="01B86963" w:rsidR="009324A9" w:rsidRPr="00991403" w:rsidRDefault="0099636A" w:rsidP="009324A9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*</w:t>
            </w:r>
            <w:r w:rsidR="009324A9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for service to the field of …………</w:t>
            </w:r>
            <w:proofErr w:type="gramStart"/>
            <w:r w:rsidR="009324A9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…..</w:t>
            </w:r>
            <w:proofErr w:type="gramEnd"/>
          </w:p>
          <w:p w14:paraId="2EB67A5F" w14:textId="77777777" w:rsidR="00B63366" w:rsidRDefault="0099636A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*</w:t>
            </w:r>
            <w:proofErr w:type="gramStart"/>
            <w:r w:rsidR="009324A9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for</w:t>
            </w:r>
            <w:proofErr w:type="gramEnd"/>
            <w:r w:rsidR="009324A9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 contribution to the development of……………</w:t>
            </w:r>
          </w:p>
          <w:p w14:paraId="6FF2FE86" w14:textId="436FAFC2" w:rsidR="00991403" w:rsidRPr="00991403" w:rsidRDefault="00991403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8191" w:type="dxa"/>
            <w:gridSpan w:val="3"/>
          </w:tcPr>
          <w:p w14:paraId="581B53FD" w14:textId="5C0C8E0F" w:rsidR="009324A9" w:rsidRPr="00991403" w:rsidRDefault="009324A9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5CB1BD03" w14:textId="77777777" w:rsidTr="009436AA">
        <w:trPr>
          <w:cantSplit/>
          <w:trHeight w:val="998"/>
        </w:trPr>
        <w:tc>
          <w:tcPr>
            <w:tcW w:w="3121" w:type="dxa"/>
          </w:tcPr>
          <w:p w14:paraId="114ADCA5" w14:textId="03366801" w:rsidR="00B63366" w:rsidRPr="00991403" w:rsidRDefault="000E3340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Declaration of </w:t>
            </w:r>
            <w:r w:rsidR="0042070F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Integrity of </w:t>
            </w:r>
            <w:r w:rsidR="00202896" w:rsidRPr="00991403">
              <w:rPr>
                <w:rFonts w:ascii="Tahoma" w:hAnsi="Tahoma" w:cs="Tahoma"/>
                <w:b/>
                <w:sz w:val="20"/>
                <w:szCs w:val="20"/>
              </w:rPr>
              <w:t>Candidate</w:t>
            </w:r>
            <w:r w:rsidR="0042070F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to Nominator’s </w:t>
            </w:r>
            <w:r w:rsidR="0099636A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certain </w:t>
            </w:r>
            <w:r w:rsidR="0042070F" w:rsidRPr="00991403">
              <w:rPr>
                <w:rFonts w:ascii="Tahoma" w:hAnsi="Tahoma" w:cs="Tahoma"/>
                <w:b/>
                <w:sz w:val="20"/>
                <w:szCs w:val="20"/>
              </w:rPr>
              <w:t>knowledge</w:t>
            </w:r>
          </w:p>
          <w:p w14:paraId="636503B0" w14:textId="77777777" w:rsidR="0042070F" w:rsidRDefault="0042070F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(</w:t>
            </w:r>
            <w:r w:rsidR="00BB0487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NB: 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criminal convictions </w:t>
            </w:r>
            <w:r w:rsidR="00BB0487"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 xml:space="preserve">prevent </w:t>
            </w:r>
            <w:r w:rsidRPr="00991403">
              <w:rPr>
                <w:rFonts w:ascii="Tahoma" w:hAnsi="Tahoma" w:cs="Tahoma"/>
                <w:b/>
                <w:i/>
                <w:iCs/>
                <w:sz w:val="20"/>
                <w:szCs w:val="20"/>
              </w:rPr>
              <w:t>eligibility)</w:t>
            </w:r>
          </w:p>
          <w:p w14:paraId="2CD62940" w14:textId="298160A3" w:rsidR="00991403" w:rsidRPr="00991403" w:rsidRDefault="00991403" w:rsidP="00B63366">
            <w:pPr>
              <w:rPr>
                <w:rFonts w:ascii="Tahoma" w:hAnsi="Tahoma" w:cs="Tahom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8191" w:type="dxa"/>
            <w:gridSpan w:val="3"/>
          </w:tcPr>
          <w:p w14:paraId="2EF95976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2EE9DC36" w14:textId="238D1D98" w:rsidR="005F37C4" w:rsidRPr="00991403" w:rsidRDefault="005F37C4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56DD57DB" w14:textId="77777777" w:rsidTr="009436AA">
        <w:trPr>
          <w:cantSplit/>
          <w:trHeight w:val="434"/>
        </w:trPr>
        <w:tc>
          <w:tcPr>
            <w:tcW w:w="3121" w:type="dxa"/>
            <w:vMerge w:val="restart"/>
          </w:tcPr>
          <w:p w14:paraId="47171FAF" w14:textId="77777777" w:rsidR="00B63366" w:rsidRPr="00991403" w:rsidRDefault="00B63366" w:rsidP="0020289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1A856255" w14:textId="4535D513" w:rsidR="00B63366" w:rsidRPr="00991403" w:rsidRDefault="00B63366" w:rsidP="00B63366">
            <w:pPr>
              <w:pStyle w:val="Heading2"/>
              <w:rPr>
                <w:szCs w:val="20"/>
              </w:rPr>
            </w:pPr>
            <w:r w:rsidRPr="00991403">
              <w:rPr>
                <w:szCs w:val="20"/>
              </w:rPr>
              <w:t>NOMINATOR</w:t>
            </w:r>
          </w:p>
          <w:p w14:paraId="27A3ED59" w14:textId="77777777" w:rsidR="00202896" w:rsidRPr="00991403" w:rsidRDefault="00202896" w:rsidP="00991403">
            <w:pPr>
              <w:jc w:val="center"/>
              <w:rPr>
                <w:sz w:val="20"/>
                <w:szCs w:val="20"/>
              </w:rPr>
            </w:pPr>
          </w:p>
          <w:p w14:paraId="5D274780" w14:textId="1E5F64AF" w:rsidR="00B37547" w:rsidRPr="00B37547" w:rsidRDefault="00202896" w:rsidP="00B37547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(NB: Nomination Invalid if information incomplete)</w:t>
            </w:r>
          </w:p>
        </w:tc>
        <w:tc>
          <w:tcPr>
            <w:tcW w:w="8191" w:type="dxa"/>
            <w:gridSpan w:val="3"/>
          </w:tcPr>
          <w:p w14:paraId="46EEEBEA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Name:</w:t>
            </w:r>
          </w:p>
        </w:tc>
      </w:tr>
      <w:tr w:rsidR="00315298" w14:paraId="6AD139DC" w14:textId="77777777" w:rsidTr="009436AA">
        <w:trPr>
          <w:cantSplit/>
          <w:trHeight w:val="144"/>
        </w:trPr>
        <w:tc>
          <w:tcPr>
            <w:tcW w:w="3121" w:type="dxa"/>
            <w:vMerge/>
          </w:tcPr>
          <w:p w14:paraId="04806353" w14:textId="77777777" w:rsidR="00315298" w:rsidRPr="00991403" w:rsidRDefault="00315298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</w:tcPr>
          <w:p w14:paraId="16DB4E37" w14:textId="77777777" w:rsidR="00315298" w:rsidRPr="00991403" w:rsidRDefault="00315298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Occupation:</w:t>
            </w:r>
          </w:p>
          <w:p w14:paraId="6BB545D4" w14:textId="4A00AC35" w:rsidR="00202896" w:rsidRPr="00991403" w:rsidRDefault="0020289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72DC0E5A" w14:textId="77777777" w:rsidR="00315298" w:rsidRDefault="00315298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Organization:</w:t>
            </w:r>
          </w:p>
          <w:p w14:paraId="77E92398" w14:textId="77777777" w:rsidR="00707C8C" w:rsidRDefault="00707C8C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5CCACAC1" w14:textId="7F1F8974" w:rsidR="00707C8C" w:rsidRPr="00991403" w:rsidRDefault="00707C8C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60831CC0" w14:textId="77777777" w:rsidTr="009436AA">
        <w:trPr>
          <w:cantSplit/>
          <w:trHeight w:val="160"/>
        </w:trPr>
        <w:tc>
          <w:tcPr>
            <w:tcW w:w="3121" w:type="dxa"/>
            <w:vMerge/>
          </w:tcPr>
          <w:p w14:paraId="7F3852A0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 w:val="restart"/>
          </w:tcPr>
          <w:p w14:paraId="19192B44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Address:</w:t>
            </w:r>
          </w:p>
        </w:tc>
        <w:tc>
          <w:tcPr>
            <w:tcW w:w="4221" w:type="dxa"/>
          </w:tcPr>
          <w:p w14:paraId="759D9B61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Telephone:</w:t>
            </w:r>
          </w:p>
          <w:p w14:paraId="3A5EC39C" w14:textId="77777777" w:rsidR="0069218A" w:rsidRPr="00991403" w:rsidRDefault="0069218A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5EE5D96F" w14:textId="77777777" w:rsidTr="009436AA">
        <w:trPr>
          <w:cantSplit/>
          <w:trHeight w:val="519"/>
        </w:trPr>
        <w:tc>
          <w:tcPr>
            <w:tcW w:w="3121" w:type="dxa"/>
            <w:vMerge/>
          </w:tcPr>
          <w:p w14:paraId="3211C535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/>
          </w:tcPr>
          <w:p w14:paraId="6EC75C9D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221" w:type="dxa"/>
          </w:tcPr>
          <w:p w14:paraId="7138F57C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Email:</w:t>
            </w:r>
          </w:p>
          <w:p w14:paraId="312E7907" w14:textId="77777777" w:rsidR="0069218A" w:rsidRPr="00991403" w:rsidRDefault="0069218A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362AF843" w14:textId="77777777" w:rsidTr="009436AA">
        <w:trPr>
          <w:cantSplit/>
          <w:trHeight w:val="144"/>
        </w:trPr>
        <w:tc>
          <w:tcPr>
            <w:tcW w:w="3121" w:type="dxa"/>
            <w:vMerge/>
          </w:tcPr>
          <w:p w14:paraId="32D353A3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8191" w:type="dxa"/>
            <w:gridSpan w:val="3"/>
            <w:shd w:val="clear" w:color="auto" w:fill="auto"/>
          </w:tcPr>
          <w:p w14:paraId="703C65A9" w14:textId="74CC00F5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  <w:bookmarkStart w:id="0" w:name="_Hlk125375683"/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Relationship </w:t>
            </w:r>
            <w:r w:rsidR="00FD7276" w:rsidRPr="00991403">
              <w:rPr>
                <w:rFonts w:ascii="Tahoma" w:hAnsi="Tahoma" w:cs="Tahoma"/>
                <w:b/>
                <w:sz w:val="20"/>
                <w:szCs w:val="20"/>
              </w:rPr>
              <w:t>to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6641B3" w:rsidRPr="00991403">
              <w:rPr>
                <w:rFonts w:ascii="Tahoma" w:hAnsi="Tahoma" w:cs="Tahoma"/>
                <w:b/>
                <w:sz w:val="20"/>
                <w:szCs w:val="20"/>
              </w:rPr>
              <w:t xml:space="preserve">the </w:t>
            </w:r>
            <w:r w:rsidRPr="00991403">
              <w:rPr>
                <w:rFonts w:ascii="Tahoma" w:hAnsi="Tahoma" w:cs="Tahoma"/>
                <w:b/>
                <w:sz w:val="20"/>
                <w:szCs w:val="20"/>
              </w:rPr>
              <w:t>Nominee:</w:t>
            </w:r>
          </w:p>
          <w:bookmarkEnd w:id="0"/>
          <w:p w14:paraId="5814EF3E" w14:textId="77777777" w:rsidR="0069218A" w:rsidRPr="00991403" w:rsidRDefault="0069218A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63366" w14:paraId="33CC64FB" w14:textId="77777777" w:rsidTr="009436AA">
        <w:trPr>
          <w:cantSplit/>
          <w:trHeight w:val="838"/>
        </w:trPr>
        <w:tc>
          <w:tcPr>
            <w:tcW w:w="3121" w:type="dxa"/>
            <w:vMerge/>
          </w:tcPr>
          <w:p w14:paraId="2982FAE8" w14:textId="77777777" w:rsidR="00B63366" w:rsidRPr="00991403" w:rsidRDefault="00B63366" w:rsidP="00B63366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70" w:type="dxa"/>
            <w:gridSpan w:val="2"/>
          </w:tcPr>
          <w:p w14:paraId="20E06495" w14:textId="549E3D5B" w:rsidR="00B37547" w:rsidRPr="00B37547" w:rsidRDefault="00B63366" w:rsidP="00B37547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Signature:</w:t>
            </w:r>
          </w:p>
        </w:tc>
        <w:tc>
          <w:tcPr>
            <w:tcW w:w="4221" w:type="dxa"/>
          </w:tcPr>
          <w:p w14:paraId="280FFF25" w14:textId="77777777" w:rsidR="0069218A" w:rsidRDefault="00B63366" w:rsidP="005F37C4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991403">
              <w:rPr>
                <w:rFonts w:ascii="Tahoma" w:hAnsi="Tahoma" w:cs="Tahoma"/>
                <w:b/>
                <w:sz w:val="20"/>
                <w:szCs w:val="20"/>
              </w:rPr>
              <w:t>Date</w:t>
            </w:r>
          </w:p>
          <w:p w14:paraId="4498C50D" w14:textId="08BBE49E" w:rsidR="00B37547" w:rsidRPr="00B37547" w:rsidRDefault="00B37547" w:rsidP="00B3754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436AA" w:rsidRPr="0069218A" w14:paraId="71A8BC69" w14:textId="77777777" w:rsidTr="009436AA">
        <w:trPr>
          <w:cantSplit/>
          <w:trHeight w:val="423"/>
        </w:trPr>
        <w:tc>
          <w:tcPr>
            <w:tcW w:w="11312" w:type="dxa"/>
            <w:gridSpan w:val="4"/>
          </w:tcPr>
          <w:p w14:paraId="5D05BBDB" w14:textId="77777777" w:rsidR="009436AA" w:rsidRPr="00707C8C" w:rsidRDefault="009436AA" w:rsidP="009436AA">
            <w:pPr>
              <w:jc w:val="center"/>
              <w:rPr>
                <w:rFonts w:ascii="Tahoma" w:hAnsi="Tahoma" w:cs="Tahoma"/>
                <w:b/>
                <w:sz w:val="20"/>
              </w:rPr>
            </w:pPr>
            <w:r w:rsidRPr="00707C8C">
              <w:rPr>
                <w:rFonts w:ascii="Tahoma" w:hAnsi="Tahoma" w:cs="Tahoma"/>
                <w:b/>
                <w:sz w:val="20"/>
              </w:rPr>
              <w:lastRenderedPageBreak/>
              <w:t>Basis of the Recommendation of the Candidate</w:t>
            </w:r>
            <w:r>
              <w:rPr>
                <w:rFonts w:ascii="Tahoma" w:hAnsi="Tahoma" w:cs="Tahoma"/>
                <w:b/>
                <w:sz w:val="20"/>
              </w:rPr>
              <w:t>:</w:t>
            </w:r>
          </w:p>
          <w:p w14:paraId="4004BBAB" w14:textId="77777777" w:rsidR="009436AA" w:rsidRPr="00707C8C" w:rsidRDefault="009436AA" w:rsidP="009436AA">
            <w:pPr>
              <w:jc w:val="center"/>
              <w:rPr>
                <w:rFonts w:ascii="Tahoma" w:hAnsi="Tahoma" w:cs="Tahoma"/>
                <w:b/>
                <w:i/>
                <w:iCs/>
                <w:sz w:val="20"/>
              </w:rPr>
            </w:pPr>
          </w:p>
          <w:p w14:paraId="10A0534F" w14:textId="77777777" w:rsidR="009436AA" w:rsidRPr="0069218A" w:rsidRDefault="009436AA" w:rsidP="009436AA">
            <w:pPr>
              <w:jc w:val="center"/>
              <w:rPr>
                <w:rFonts w:ascii="Tahoma" w:hAnsi="Tahoma" w:cs="Tahoma"/>
                <w:b/>
                <w:sz w:val="18"/>
              </w:rPr>
            </w:pPr>
          </w:p>
        </w:tc>
      </w:tr>
      <w:tr w:rsidR="009436AA" w:rsidRPr="0069218A" w14:paraId="304FB2B4" w14:textId="77777777" w:rsidTr="009436AA">
        <w:trPr>
          <w:cantSplit/>
          <w:trHeight w:val="2191"/>
        </w:trPr>
        <w:tc>
          <w:tcPr>
            <w:tcW w:w="11312" w:type="dxa"/>
            <w:gridSpan w:val="4"/>
          </w:tcPr>
          <w:p w14:paraId="7151099E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CEAEDCE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BB1D7F7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0B720A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C6CA5AC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F1C8CC0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55096B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FB2B2B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57ECDDA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CAC06F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E93818C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BDDDFED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9E481E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E58700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1CEB91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29EE36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4867D3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67DC96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2A4068E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99C276B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6A0DF54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4A480D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5EFA47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584C2A4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12BF8E0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EF7876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9129F6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A7A581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2920ED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8505FEA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E7C7FFB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946903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3171ACC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86BB9E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7C7E327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A62425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69797B0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0A3087D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9897D2D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A93F20D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8B9BA3C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82A5DA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C57789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2B9A680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7354314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15B5A8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8AC445C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3C73F0F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DCB00C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FE9ECCB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C2E166A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F1EC54A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A83671E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E17F5CB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83D250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CC1F41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7BE67A2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E9A71C5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60B43B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931C9AE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612D7E7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BF17B8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3A1CD63D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F53C71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C098A8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51460D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9D4055B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5DE211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5A84F90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50129D9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8AF17D7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0325AD1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76D2B0E1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BD8A75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1989B56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268BE6D8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6023B393" w14:textId="77777777" w:rsidR="009436AA" w:rsidRPr="00707C8C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54ACF6B4" w14:textId="77777777" w:rsidR="009436AA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0A812B3D" w14:textId="77777777" w:rsidR="009436AA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18648074" w14:textId="77777777" w:rsidR="009436AA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8F13988" w14:textId="77777777" w:rsidR="009436AA" w:rsidRDefault="009436AA" w:rsidP="009436AA">
            <w:pPr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</w:p>
          <w:p w14:paraId="4842F41C" w14:textId="77777777" w:rsidR="009436AA" w:rsidRPr="0069218A" w:rsidRDefault="009436AA" w:rsidP="009436AA">
            <w:pPr>
              <w:rPr>
                <w:rFonts w:ascii="Tahoma" w:hAnsi="Tahoma" w:cs="Tahoma"/>
                <w:b/>
                <w:sz w:val="18"/>
              </w:rPr>
            </w:pPr>
          </w:p>
          <w:p w14:paraId="3F833892" w14:textId="001FC974" w:rsidR="009436AA" w:rsidRDefault="009436AA" w:rsidP="009436A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ignature</w:t>
            </w:r>
            <w:r w:rsidR="004E7A26">
              <w:rPr>
                <w:rFonts w:ascii="Tahoma" w:hAnsi="Tahoma" w:cs="Tahoma"/>
                <w:b/>
              </w:rPr>
              <w:t xml:space="preserve"> of Nominator:</w:t>
            </w:r>
            <w:r>
              <w:rPr>
                <w:rFonts w:ascii="Tahoma" w:hAnsi="Tahoma" w:cs="Tahoma"/>
                <w:b/>
              </w:rPr>
              <w:t xml:space="preserve"> ___________________________</w:t>
            </w:r>
          </w:p>
          <w:p w14:paraId="30546266" w14:textId="7557AC8B" w:rsidR="009436AA" w:rsidRPr="0069218A" w:rsidRDefault="009436AA" w:rsidP="009436AA">
            <w:pPr>
              <w:rPr>
                <w:rFonts w:ascii="Tahoma" w:hAnsi="Tahoma" w:cs="Tahoma"/>
                <w:b/>
              </w:rPr>
            </w:pPr>
          </w:p>
        </w:tc>
      </w:tr>
      <w:tr w:rsidR="00B63366" w14:paraId="2E04EACB" w14:textId="77777777" w:rsidTr="009436AA">
        <w:trPr>
          <w:cantSplit/>
          <w:trHeight w:val="816"/>
        </w:trPr>
        <w:tc>
          <w:tcPr>
            <w:tcW w:w="11312" w:type="dxa"/>
            <w:gridSpan w:val="4"/>
          </w:tcPr>
          <w:p w14:paraId="2AAE9D88" w14:textId="77777777" w:rsidR="00707C8C" w:rsidRDefault="00707C8C" w:rsidP="00202896">
            <w:pPr>
              <w:pStyle w:val="Heading3"/>
              <w:jc w:val="center"/>
              <w:rPr>
                <w:i/>
                <w:iCs/>
                <w:szCs w:val="20"/>
              </w:rPr>
            </w:pPr>
          </w:p>
          <w:p w14:paraId="2676937D" w14:textId="648B3D35" w:rsidR="00B63366" w:rsidRPr="00991403" w:rsidRDefault="00B63366" w:rsidP="00202896">
            <w:pPr>
              <w:pStyle w:val="Heading3"/>
              <w:jc w:val="center"/>
              <w:rPr>
                <w:i/>
                <w:iCs/>
                <w:szCs w:val="20"/>
              </w:rPr>
            </w:pPr>
            <w:r w:rsidRPr="00991403">
              <w:rPr>
                <w:i/>
                <w:iCs/>
                <w:szCs w:val="20"/>
              </w:rPr>
              <w:t xml:space="preserve">Please see </w:t>
            </w:r>
            <w:proofErr w:type="gramStart"/>
            <w:r w:rsidRPr="00991403">
              <w:rPr>
                <w:i/>
                <w:iCs/>
                <w:szCs w:val="20"/>
              </w:rPr>
              <w:t xml:space="preserve">the </w:t>
            </w:r>
            <w:r w:rsidR="009436AA" w:rsidRPr="00991403">
              <w:rPr>
                <w:i/>
                <w:iCs/>
                <w:szCs w:val="20"/>
              </w:rPr>
              <w:t xml:space="preserve"> attached</w:t>
            </w:r>
            <w:proofErr w:type="gramEnd"/>
            <w:r w:rsidR="009436AA" w:rsidRPr="00991403">
              <w:rPr>
                <w:i/>
                <w:iCs/>
                <w:szCs w:val="20"/>
              </w:rPr>
              <w:t xml:space="preserve"> </w:t>
            </w:r>
            <w:r w:rsidRPr="00991403">
              <w:rPr>
                <w:i/>
                <w:iCs/>
                <w:szCs w:val="20"/>
              </w:rPr>
              <w:t>Notes and Guidelines for Nominations</w:t>
            </w:r>
          </w:p>
        </w:tc>
      </w:tr>
    </w:tbl>
    <w:p w14:paraId="142C255A" w14:textId="7CA19E9F" w:rsidR="00991403" w:rsidRDefault="00991403">
      <w:pPr>
        <w:rPr>
          <w:rFonts w:ascii="Tahoma" w:hAnsi="Tahoma" w:cs="Tahoma"/>
          <w:sz w:val="20"/>
        </w:rPr>
      </w:pPr>
    </w:p>
    <w:p w14:paraId="02611A92" w14:textId="77777777" w:rsidR="00991403" w:rsidRDefault="00991403">
      <w:pPr>
        <w:rPr>
          <w:rFonts w:ascii="Tahoma" w:hAnsi="Tahoma" w:cs="Tahoma"/>
          <w:sz w:val="20"/>
        </w:rPr>
      </w:pPr>
    </w:p>
    <w:tbl>
      <w:tblPr>
        <w:tblpPr w:leftFromText="180" w:rightFromText="180" w:vertAnchor="page" w:horzAnchor="margin" w:tblpXSpec="center" w:tblpY="1210"/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88"/>
      </w:tblGrid>
      <w:tr w:rsidR="001215A0" w14:paraId="278AA710" w14:textId="77777777" w:rsidTr="001215A0">
        <w:trPr>
          <w:trHeight w:val="11321"/>
        </w:trPr>
        <w:tc>
          <w:tcPr>
            <w:tcW w:w="11088" w:type="dxa"/>
          </w:tcPr>
          <w:p w14:paraId="3BA37A9A" w14:textId="77777777" w:rsidR="001215A0" w:rsidRDefault="001215A0" w:rsidP="001215A0">
            <w:pPr>
              <w:rPr>
                <w:rFonts w:ascii="Tahoma" w:hAnsi="Tahoma" w:cs="Tahoma"/>
                <w:b/>
                <w:bCs/>
                <w:sz w:val="20"/>
              </w:rPr>
            </w:pPr>
          </w:p>
          <w:p w14:paraId="3D7C093F" w14:textId="15679EA9" w:rsidR="00202896" w:rsidRPr="00870E55" w:rsidRDefault="001215A0" w:rsidP="00870E55">
            <w:pPr>
              <w:jc w:val="center"/>
              <w:rPr>
                <w:rFonts w:ascii="Tahoma" w:hAnsi="Tahoma" w:cs="Tahoma"/>
                <w:b/>
                <w:bCs/>
                <w:sz w:val="36"/>
                <w:szCs w:val="36"/>
              </w:rPr>
            </w:pPr>
            <w:r w:rsidRPr="00870E55">
              <w:rPr>
                <w:rFonts w:ascii="Tahoma" w:hAnsi="Tahoma" w:cs="Tahoma"/>
                <w:b/>
                <w:bCs/>
                <w:sz w:val="36"/>
                <w:szCs w:val="36"/>
              </w:rPr>
              <w:t>Notes</w:t>
            </w:r>
          </w:p>
          <w:p w14:paraId="41692DEB" w14:textId="77777777" w:rsidR="00870E55" w:rsidRDefault="00870E55" w:rsidP="00870E55">
            <w:pPr>
              <w:jc w:val="center"/>
              <w:rPr>
                <w:rFonts w:ascii="Tahoma" w:hAnsi="Tahoma" w:cs="Tahoma"/>
                <w:b/>
                <w:bCs/>
              </w:rPr>
            </w:pPr>
          </w:p>
          <w:p w14:paraId="6FA5970D" w14:textId="641D033A" w:rsidR="001215A0" w:rsidRPr="00BB1417" w:rsidRDefault="00202896" w:rsidP="001215A0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All applicable fields of this form should be completed. </w:t>
            </w:r>
            <w:r w:rsidR="001215A0" w:rsidRPr="00BB1417">
              <w:rPr>
                <w:rFonts w:ascii="Tahoma" w:hAnsi="Tahoma" w:cs="Tahoma"/>
              </w:rPr>
              <w:t xml:space="preserve"> </w:t>
            </w:r>
            <w:r w:rsidR="001215A0" w:rsidRPr="00870E55">
              <w:rPr>
                <w:rFonts w:ascii="Tahoma" w:hAnsi="Tahoma" w:cs="Tahoma"/>
                <w:b/>
                <w:bCs/>
              </w:rPr>
              <w:t>The form is confidential when completed. To</w:t>
            </w:r>
            <w:r w:rsidR="0057451E" w:rsidRPr="00870E55">
              <w:rPr>
                <w:rFonts w:ascii="Tahoma" w:hAnsi="Tahoma" w:cs="Tahoma"/>
                <w:b/>
                <w:bCs/>
              </w:rPr>
              <w:t xml:space="preserve"> </w:t>
            </w:r>
            <w:r w:rsidR="001215A0" w:rsidRPr="00870E55">
              <w:rPr>
                <w:rFonts w:ascii="Tahoma" w:hAnsi="Tahoma" w:cs="Tahoma"/>
                <w:b/>
                <w:bCs/>
              </w:rPr>
              <w:t>maintain confidentiality, it is preferable</w:t>
            </w:r>
            <w:r w:rsidR="001215A0" w:rsidRPr="00BB1417">
              <w:rPr>
                <w:rFonts w:ascii="Tahoma" w:hAnsi="Tahoma" w:cs="Tahoma"/>
                <w:b/>
                <w:bCs/>
              </w:rPr>
              <w:t xml:space="preserve"> that the nominee not be informed that he/she has been nominated.</w:t>
            </w:r>
          </w:p>
          <w:p w14:paraId="3EA0C682" w14:textId="77777777" w:rsidR="001215A0" w:rsidRPr="00BB1417" w:rsidRDefault="001215A0" w:rsidP="001215A0">
            <w:pPr>
              <w:tabs>
                <w:tab w:val="left" w:pos="792"/>
              </w:tabs>
              <w:rPr>
                <w:rFonts w:ascii="Tahoma" w:hAnsi="Tahoma" w:cs="Tahoma"/>
              </w:rPr>
            </w:pPr>
          </w:p>
          <w:p w14:paraId="38EC3B93" w14:textId="019A1BD4" w:rsidR="0057451E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  <w:b/>
                <w:bCs/>
              </w:rPr>
              <w:t xml:space="preserve">         </w:t>
            </w:r>
            <w:r w:rsidR="00870E55">
              <w:rPr>
                <w:rFonts w:ascii="Tahoma" w:hAnsi="Tahoma" w:cs="Tahoma"/>
                <w:b/>
                <w:bCs/>
              </w:rPr>
              <w:t>**</w:t>
            </w:r>
            <w:r w:rsidRPr="00BB1417">
              <w:rPr>
                <w:rFonts w:ascii="Tahoma" w:hAnsi="Tahoma" w:cs="Tahoma"/>
                <w:b/>
                <w:bCs/>
              </w:rPr>
              <w:t xml:space="preserve">Additional Data </w:t>
            </w:r>
            <w:r w:rsidRPr="00BB1417">
              <w:rPr>
                <w:rFonts w:ascii="Tahoma" w:hAnsi="Tahoma" w:cs="Tahoma"/>
              </w:rPr>
              <w:t xml:space="preserve">in the form of a current and brief biographical outline which includes the </w:t>
            </w:r>
          </w:p>
          <w:p w14:paraId="59B641C7" w14:textId="6B4946C5" w:rsidR="0057451E" w:rsidRDefault="0057451E" w:rsidP="00601791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           nominee’s </w:t>
            </w:r>
            <w:r w:rsidR="001215A0" w:rsidRPr="00BB1417">
              <w:rPr>
                <w:rFonts w:ascii="Tahoma" w:hAnsi="Tahoma" w:cs="Tahoma"/>
              </w:rPr>
              <w:t xml:space="preserve">achievements or details of service rendered </w:t>
            </w:r>
            <w:r w:rsidR="00870E55">
              <w:rPr>
                <w:rFonts w:ascii="Tahoma" w:hAnsi="Tahoma" w:cs="Tahoma"/>
              </w:rPr>
              <w:t>may</w:t>
            </w:r>
            <w:r w:rsidR="001215A0" w:rsidRPr="00BB1417">
              <w:rPr>
                <w:rFonts w:ascii="Tahoma" w:hAnsi="Tahoma" w:cs="Tahoma"/>
              </w:rPr>
              <w:t xml:space="preserve"> be attached as well as other </w:t>
            </w:r>
            <w:r>
              <w:rPr>
                <w:rFonts w:ascii="Tahoma" w:hAnsi="Tahoma" w:cs="Tahoma"/>
              </w:rPr>
              <w:t xml:space="preserve"> </w:t>
            </w:r>
          </w:p>
          <w:p w14:paraId="40066528" w14:textId="77777777" w:rsidR="001215A0" w:rsidRPr="00BB1417" w:rsidRDefault="0057451E" w:rsidP="001215A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           </w:t>
            </w:r>
            <w:r w:rsidR="001215A0" w:rsidRPr="00BB1417">
              <w:rPr>
                <w:rFonts w:ascii="Tahoma" w:hAnsi="Tahoma" w:cs="Tahoma"/>
              </w:rPr>
              <w:t xml:space="preserve">information that might be of assistance in the selection process.  </w:t>
            </w:r>
          </w:p>
          <w:p w14:paraId="50637EA8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</w:p>
          <w:p w14:paraId="13FEC5AE" w14:textId="49028A55" w:rsidR="001215A0" w:rsidRPr="00BB1417" w:rsidRDefault="001215A0" w:rsidP="001215A0">
            <w:pPr>
              <w:rPr>
                <w:rFonts w:ascii="Tahoma" w:hAnsi="Tahoma" w:cs="Tahoma"/>
                <w:b/>
                <w:bCs/>
              </w:rPr>
            </w:pPr>
            <w:r w:rsidRPr="00BB1417">
              <w:rPr>
                <w:rFonts w:ascii="Tahoma" w:hAnsi="Tahoma" w:cs="Tahoma"/>
              </w:rPr>
              <w:t xml:space="preserve">        </w:t>
            </w:r>
            <w:r w:rsidR="0099636A">
              <w:rPr>
                <w:rFonts w:ascii="Tahoma" w:hAnsi="Tahoma" w:cs="Tahoma"/>
              </w:rPr>
              <w:t xml:space="preserve"> </w:t>
            </w:r>
            <w:r w:rsidRPr="00BB1417">
              <w:rPr>
                <w:rFonts w:ascii="Tahoma" w:hAnsi="Tahoma" w:cs="Tahoma"/>
                <w:b/>
                <w:bCs/>
              </w:rPr>
              <w:t xml:space="preserve">**Nationality        </w:t>
            </w:r>
          </w:p>
          <w:p w14:paraId="2FF2651A" w14:textId="77777777" w:rsidR="0057451E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  <w:b/>
                <w:bCs/>
              </w:rPr>
              <w:t xml:space="preserve">             </w:t>
            </w:r>
            <w:r w:rsidRPr="00BB1417">
              <w:rPr>
                <w:rFonts w:ascii="Tahoma" w:hAnsi="Tahoma" w:cs="Tahoma"/>
              </w:rPr>
              <w:t xml:space="preserve">It should be noted that if the nominee is a citizen of a country other than Jamaica, the </w:t>
            </w:r>
          </w:p>
          <w:p w14:paraId="011D5577" w14:textId="77777777" w:rsidR="0057451E" w:rsidRDefault="0057451E" w:rsidP="001215A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           </w:t>
            </w:r>
            <w:r w:rsidR="001215A0" w:rsidRPr="00BB1417">
              <w:rPr>
                <w:rFonts w:ascii="Tahoma" w:hAnsi="Tahoma" w:cs="Tahoma"/>
              </w:rPr>
              <w:t>Government of Jamaica is</w:t>
            </w:r>
            <w:r>
              <w:rPr>
                <w:rFonts w:ascii="Tahoma" w:hAnsi="Tahoma" w:cs="Tahoma"/>
              </w:rPr>
              <w:t xml:space="preserve"> </w:t>
            </w:r>
            <w:r w:rsidR="001215A0" w:rsidRPr="00BB1417">
              <w:rPr>
                <w:rFonts w:ascii="Tahoma" w:hAnsi="Tahoma" w:cs="Tahoma"/>
              </w:rPr>
              <w:t xml:space="preserve">required to obtain the approval of the relevant Commonwealth or </w:t>
            </w:r>
          </w:p>
          <w:p w14:paraId="5D64607D" w14:textId="2435BBCB" w:rsidR="001215A0" w:rsidRDefault="0057451E" w:rsidP="001215A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           </w:t>
            </w:r>
            <w:r w:rsidR="001215A0" w:rsidRPr="00BB1417">
              <w:rPr>
                <w:rFonts w:ascii="Tahoma" w:hAnsi="Tahoma" w:cs="Tahoma"/>
              </w:rPr>
              <w:t xml:space="preserve">foreign government </w:t>
            </w:r>
            <w:r w:rsidR="001215A0" w:rsidRPr="00BB1417">
              <w:rPr>
                <w:rFonts w:ascii="Tahoma" w:hAnsi="Tahoma" w:cs="Tahoma"/>
                <w:b/>
                <w:bCs/>
              </w:rPr>
              <w:t>prior to</w:t>
            </w:r>
            <w:r w:rsidR="001215A0" w:rsidRPr="00BB1417">
              <w:rPr>
                <w:rFonts w:ascii="Tahoma" w:hAnsi="Tahoma" w:cs="Tahoma"/>
              </w:rPr>
              <w:t xml:space="preserve"> the award of any Order or Decoration to the nominee.  </w:t>
            </w:r>
          </w:p>
          <w:p w14:paraId="6ED68655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</w:p>
          <w:p w14:paraId="36EC57E7" w14:textId="0181CCF4" w:rsidR="001215A0" w:rsidRPr="00BB1417" w:rsidRDefault="001215A0" w:rsidP="001215A0">
            <w:pPr>
              <w:rPr>
                <w:rFonts w:ascii="Tahoma" w:hAnsi="Tahoma" w:cs="Tahoma"/>
                <w:b/>
                <w:bCs/>
              </w:rPr>
            </w:pPr>
            <w:r w:rsidRPr="00BB1417">
              <w:rPr>
                <w:rFonts w:ascii="Tahoma" w:hAnsi="Tahoma" w:cs="Tahoma"/>
                <w:b/>
                <w:bCs/>
              </w:rPr>
              <w:t xml:space="preserve">      </w:t>
            </w:r>
            <w:r w:rsidR="0099636A">
              <w:rPr>
                <w:rFonts w:ascii="Tahoma" w:hAnsi="Tahoma" w:cs="Tahoma"/>
                <w:b/>
                <w:bCs/>
              </w:rPr>
              <w:t xml:space="preserve">   </w:t>
            </w:r>
            <w:r w:rsidRPr="00BB1417">
              <w:rPr>
                <w:rFonts w:ascii="Tahoma" w:hAnsi="Tahoma" w:cs="Tahoma"/>
                <w:b/>
                <w:bCs/>
              </w:rPr>
              <w:t>**Honours and Awards for which a candidate may be nominated:</w:t>
            </w:r>
          </w:p>
          <w:p w14:paraId="23F4F77C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</w:p>
          <w:p w14:paraId="07C71D3A" w14:textId="77777777" w:rsidR="001215A0" w:rsidRPr="00BB1417" w:rsidRDefault="0057451E" w:rsidP="00BB1417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             </w:t>
            </w:r>
            <w:r w:rsidR="001215A0" w:rsidRPr="00BB1417">
              <w:rPr>
                <w:rFonts w:ascii="Tahoma" w:hAnsi="Tahoma" w:cs="Tahoma"/>
                <w:b/>
                <w:bCs/>
              </w:rPr>
              <w:t xml:space="preserve">(a) Orders of the Societies of Honour  </w:t>
            </w:r>
          </w:p>
          <w:p w14:paraId="7CB8F0FD" w14:textId="77777777" w:rsidR="001215A0" w:rsidRPr="00BB1417" w:rsidRDefault="001215A0" w:rsidP="001215A0">
            <w:pPr>
              <w:ind w:left="1230"/>
              <w:rPr>
                <w:rFonts w:ascii="Tahoma" w:hAnsi="Tahoma" w:cs="Tahoma"/>
                <w:b/>
                <w:bCs/>
              </w:rPr>
            </w:pPr>
          </w:p>
          <w:p w14:paraId="5E021F95" w14:textId="77777777" w:rsidR="001215A0" w:rsidRPr="00BB1417" w:rsidRDefault="001215A0" w:rsidP="001215A0">
            <w:pPr>
              <w:ind w:left="1230"/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-  The Order of Merit [OM]                                       </w:t>
            </w:r>
          </w:p>
          <w:p w14:paraId="128272C5" w14:textId="77777777" w:rsidR="001215A0" w:rsidRPr="00BB1417" w:rsidRDefault="001215A0" w:rsidP="001215A0">
            <w:pPr>
              <w:ind w:left="1230"/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-  The Order of Jamaica [OJ]</w:t>
            </w:r>
          </w:p>
          <w:p w14:paraId="3179A8AA" w14:textId="77777777" w:rsidR="001215A0" w:rsidRPr="00BB1417" w:rsidRDefault="001215A0" w:rsidP="001215A0">
            <w:pPr>
              <w:ind w:left="1230"/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-  The Order of Distinction:</w:t>
            </w:r>
          </w:p>
          <w:p w14:paraId="234844F8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                            in the rank of Commander [CD]</w:t>
            </w:r>
          </w:p>
          <w:p w14:paraId="268AB550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                            in the rank of Officer [OD]</w:t>
            </w:r>
          </w:p>
          <w:p w14:paraId="325A8206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</w:p>
          <w:p w14:paraId="553AF05A" w14:textId="77777777" w:rsidR="001215A0" w:rsidRPr="00BB1417" w:rsidRDefault="0057451E" w:rsidP="00BB1417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            </w:t>
            </w:r>
            <w:r w:rsidR="001215A0" w:rsidRPr="00BB1417">
              <w:rPr>
                <w:rFonts w:ascii="Tahoma" w:hAnsi="Tahoma" w:cs="Tahoma"/>
                <w:b/>
                <w:bCs/>
              </w:rPr>
              <w:t>(b) The Badges of Honour</w:t>
            </w:r>
            <w:r w:rsidR="00095BAC" w:rsidRPr="00BB1417">
              <w:rPr>
                <w:rFonts w:ascii="Tahoma" w:hAnsi="Tahoma" w:cs="Tahoma"/>
                <w:b/>
                <w:bCs/>
              </w:rPr>
              <w:t xml:space="preserve"> (Members of the Uniformed Services are not qualified)</w:t>
            </w:r>
            <w:r w:rsidR="001215A0" w:rsidRPr="00BB1417">
              <w:rPr>
                <w:rFonts w:ascii="Tahoma" w:hAnsi="Tahoma" w:cs="Tahoma"/>
                <w:b/>
                <w:bCs/>
              </w:rPr>
              <w:t xml:space="preserve">              </w:t>
            </w:r>
          </w:p>
          <w:p w14:paraId="5123942C" w14:textId="1E74ED3C" w:rsidR="001215A0" w:rsidRPr="00BB1417" w:rsidRDefault="00F24CF8" w:rsidP="001215A0">
            <w:pPr>
              <w:ind w:left="1230"/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</w:t>
            </w:r>
            <w:r w:rsidR="00315298">
              <w:rPr>
                <w:rFonts w:ascii="Tahoma" w:hAnsi="Tahoma" w:cs="Tahoma"/>
              </w:rPr>
              <w:t xml:space="preserve">     </w:t>
            </w:r>
            <w:r w:rsidR="001215A0" w:rsidRPr="00BB1417">
              <w:rPr>
                <w:rFonts w:ascii="Tahoma" w:hAnsi="Tahoma" w:cs="Tahoma"/>
              </w:rPr>
              <w:t>-  For Gallantry [BH(G)]</w:t>
            </w:r>
          </w:p>
          <w:p w14:paraId="5CF82FE7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                   -  For Meritorious Service [BH(M)]</w:t>
            </w:r>
          </w:p>
          <w:p w14:paraId="38529B8B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                   -  For Long and Faithful Service [BH(L)]</w:t>
            </w:r>
          </w:p>
          <w:p w14:paraId="4D6F60B4" w14:textId="77777777" w:rsidR="001215A0" w:rsidRPr="00BB1417" w:rsidRDefault="001215A0" w:rsidP="001215A0">
            <w:pPr>
              <w:tabs>
                <w:tab w:val="left" w:pos="792"/>
              </w:tabs>
              <w:rPr>
                <w:rFonts w:ascii="Tahoma" w:hAnsi="Tahoma" w:cs="Tahoma"/>
              </w:rPr>
            </w:pPr>
            <w:r w:rsidRPr="00BB1417">
              <w:rPr>
                <w:rFonts w:ascii="Tahoma" w:hAnsi="Tahoma" w:cs="Tahoma"/>
              </w:rPr>
              <w:t xml:space="preserve">                                </w:t>
            </w:r>
          </w:p>
          <w:p w14:paraId="44DDAECF" w14:textId="2B7C8D18" w:rsidR="00C428A0" w:rsidRPr="0057451E" w:rsidRDefault="00C428A0" w:rsidP="00C428A0">
            <w:pPr>
              <w:tabs>
                <w:tab w:val="left" w:pos="792"/>
              </w:tabs>
              <w:rPr>
                <w:rFonts w:ascii="Tahoma" w:hAnsi="Tahoma" w:cs="Tahoma"/>
                <w:b/>
                <w:i/>
              </w:rPr>
            </w:pPr>
            <w:r w:rsidRPr="00BB1417">
              <w:rPr>
                <w:rFonts w:ascii="Tahoma" w:hAnsi="Tahoma" w:cs="Tahoma"/>
                <w:b/>
              </w:rPr>
              <w:t xml:space="preserve">                </w:t>
            </w:r>
            <w:r>
              <w:rPr>
                <w:rFonts w:ascii="Tahoma" w:hAnsi="Tahoma" w:cs="Tahoma"/>
                <w:b/>
              </w:rPr>
              <w:t xml:space="preserve">                    </w:t>
            </w:r>
            <w:r w:rsidR="00870E55">
              <w:rPr>
                <w:rFonts w:ascii="Tahoma" w:hAnsi="Tahoma" w:cs="Tahoma"/>
                <w:b/>
              </w:rPr>
              <w:t>**</w:t>
            </w:r>
            <w:r w:rsidRPr="0057451E">
              <w:rPr>
                <w:rFonts w:ascii="Tahoma" w:hAnsi="Tahoma" w:cs="Tahoma"/>
                <w:b/>
                <w:i/>
              </w:rPr>
              <w:t xml:space="preserve"> Please see Guidelines for Nominations attached</w:t>
            </w:r>
          </w:p>
          <w:p w14:paraId="078817BD" w14:textId="77777777" w:rsidR="00C428A0" w:rsidRPr="00BB1417" w:rsidRDefault="00C428A0" w:rsidP="00C428A0">
            <w:pPr>
              <w:tabs>
                <w:tab w:val="left" w:pos="792"/>
              </w:tabs>
              <w:rPr>
                <w:rFonts w:ascii="Tahoma" w:hAnsi="Tahoma" w:cs="Tahoma"/>
              </w:rPr>
            </w:pPr>
          </w:p>
          <w:p w14:paraId="0B036DA7" w14:textId="0E6E5E32" w:rsidR="00C428A0" w:rsidRPr="00012362" w:rsidRDefault="00C428A0" w:rsidP="00C428A0">
            <w:pPr>
              <w:pStyle w:val="Heading3"/>
              <w:tabs>
                <w:tab w:val="left" w:pos="792"/>
              </w:tabs>
              <w:rPr>
                <w:sz w:val="24"/>
              </w:rPr>
            </w:pPr>
            <w:r w:rsidRPr="00BB1417">
              <w:rPr>
                <w:sz w:val="24"/>
              </w:rPr>
              <w:t xml:space="preserve">             The completed form </w:t>
            </w:r>
            <w:r>
              <w:rPr>
                <w:sz w:val="24"/>
              </w:rPr>
              <w:t xml:space="preserve">duly signed by the nominee </w:t>
            </w:r>
            <w:r w:rsidRPr="00BB1417">
              <w:rPr>
                <w:sz w:val="24"/>
              </w:rPr>
              <w:t>should be submitted t</w:t>
            </w:r>
            <w:r w:rsidR="00870E55">
              <w:rPr>
                <w:sz w:val="24"/>
              </w:rPr>
              <w:t xml:space="preserve">hrough </w:t>
            </w:r>
            <w:r w:rsidRPr="00BB1417">
              <w:rPr>
                <w:sz w:val="24"/>
              </w:rPr>
              <w:t>the Ministry or organization from</w:t>
            </w:r>
            <w:r>
              <w:rPr>
                <w:sz w:val="24"/>
              </w:rPr>
              <w:t xml:space="preserve"> </w:t>
            </w:r>
            <w:r w:rsidRPr="00BB1417">
              <w:rPr>
                <w:sz w:val="24"/>
              </w:rPr>
              <w:t xml:space="preserve">which it was </w:t>
            </w:r>
            <w:r w:rsidRPr="00BB1417">
              <w:rPr>
                <w:bCs w:val="0"/>
                <w:sz w:val="24"/>
              </w:rPr>
              <w:t xml:space="preserve">obtained </w:t>
            </w:r>
            <w:r w:rsidR="00870E55">
              <w:rPr>
                <w:bCs w:val="0"/>
                <w:sz w:val="24"/>
              </w:rPr>
              <w:t>or can be submitted directly to:</w:t>
            </w:r>
          </w:p>
          <w:p w14:paraId="1D9257CB" w14:textId="77777777" w:rsidR="00C428A0" w:rsidRPr="00BB1417" w:rsidRDefault="00C428A0" w:rsidP="00C428A0">
            <w:pPr>
              <w:tabs>
                <w:tab w:val="left" w:pos="792"/>
              </w:tabs>
              <w:rPr>
                <w:rFonts w:ascii="Tahoma" w:hAnsi="Tahoma" w:cs="Tahoma"/>
                <w:b/>
                <w:bCs/>
              </w:rPr>
            </w:pPr>
          </w:p>
          <w:p w14:paraId="123EBC19" w14:textId="77777777" w:rsidR="00C428A0" w:rsidRPr="00BB1417" w:rsidRDefault="00C428A0" w:rsidP="00C428A0">
            <w:pPr>
              <w:tabs>
                <w:tab w:val="left" w:pos="792"/>
              </w:tabs>
              <w:jc w:val="center"/>
              <w:rPr>
                <w:rFonts w:ascii="Tahoma" w:hAnsi="Tahoma" w:cs="Tahoma"/>
                <w:b/>
                <w:bCs/>
              </w:rPr>
            </w:pPr>
            <w:r w:rsidRPr="00BB1417">
              <w:rPr>
                <w:rFonts w:ascii="Tahoma" w:hAnsi="Tahoma" w:cs="Tahoma"/>
                <w:b/>
                <w:bCs/>
              </w:rPr>
              <w:t>The Chancery of the Orders of the Societies of Honour</w:t>
            </w:r>
          </w:p>
          <w:p w14:paraId="0BC2CB26" w14:textId="77777777" w:rsidR="00C428A0" w:rsidRPr="00BB1417" w:rsidRDefault="00C428A0" w:rsidP="00C428A0">
            <w:pPr>
              <w:pStyle w:val="Heading6"/>
              <w:rPr>
                <w:sz w:val="24"/>
              </w:rPr>
            </w:pPr>
            <w:r w:rsidRPr="00BB1417">
              <w:rPr>
                <w:sz w:val="24"/>
              </w:rPr>
              <w:t>Office of the Prime Minister</w:t>
            </w:r>
          </w:p>
          <w:p w14:paraId="2E523BC9" w14:textId="32ADE063" w:rsidR="00C428A0" w:rsidRDefault="00C428A0" w:rsidP="00870E55">
            <w:pPr>
              <w:jc w:val="center"/>
            </w:pPr>
            <w:r w:rsidRPr="00BB1417">
              <w:rPr>
                <w:rFonts w:ascii="Tahoma" w:hAnsi="Tahoma" w:cs="Tahoma"/>
                <w:b/>
                <w:bCs/>
              </w:rPr>
              <w:t>1 Devon Road</w:t>
            </w:r>
            <w:r w:rsidR="00870E55">
              <w:rPr>
                <w:rFonts w:ascii="Tahoma" w:hAnsi="Tahoma" w:cs="Tahoma"/>
                <w:b/>
                <w:bCs/>
              </w:rPr>
              <w:t xml:space="preserve">, </w:t>
            </w:r>
            <w:r w:rsidRPr="00870E55">
              <w:rPr>
                <w:rFonts w:ascii="Tahoma" w:hAnsi="Tahoma" w:cs="Tahoma"/>
                <w:b/>
                <w:bCs/>
                <w:u w:val="single"/>
              </w:rPr>
              <w:t>Kingston 10</w:t>
            </w:r>
          </w:p>
          <w:p w14:paraId="23CC4E76" w14:textId="77777777" w:rsidR="00C428A0" w:rsidRPr="00012362" w:rsidRDefault="00C428A0" w:rsidP="00C428A0"/>
          <w:p w14:paraId="6FEAC06F" w14:textId="77777777" w:rsidR="00C428A0" w:rsidRDefault="00C428A0" w:rsidP="00C428A0">
            <w:pPr>
              <w:pStyle w:val="Heading2"/>
              <w:jc w:val="left"/>
              <w:rPr>
                <w:sz w:val="24"/>
              </w:rPr>
            </w:pPr>
            <w:r>
              <w:rPr>
                <w:sz w:val="24"/>
              </w:rPr>
              <w:t xml:space="preserve">Or may be transmitted electronically to the Chancery via email: </w:t>
            </w:r>
            <w:hyperlink r:id="rId8" w:history="1">
              <w:r w:rsidRPr="00A0505E">
                <w:rPr>
                  <w:rStyle w:val="Hyperlink"/>
                  <w:sz w:val="24"/>
                </w:rPr>
                <w:t>chan-prot@opm.gov.jm</w:t>
              </w:r>
            </w:hyperlink>
            <w:r>
              <w:rPr>
                <w:sz w:val="24"/>
              </w:rPr>
              <w:t xml:space="preserve">   </w:t>
            </w:r>
          </w:p>
          <w:p w14:paraId="1BE54BAD" w14:textId="77777777" w:rsidR="00C428A0" w:rsidRPr="00012362" w:rsidRDefault="00C428A0" w:rsidP="00C428A0">
            <w:pPr>
              <w:pStyle w:val="Heading2"/>
              <w:rPr>
                <w:sz w:val="24"/>
              </w:rPr>
            </w:pPr>
          </w:p>
          <w:p w14:paraId="5A872AF5" w14:textId="77777777" w:rsidR="001215A0" w:rsidRPr="00BB1417" w:rsidRDefault="001215A0" w:rsidP="001215A0"/>
          <w:p w14:paraId="6B1A18E3" w14:textId="77777777" w:rsidR="00B57336" w:rsidRDefault="00B57336" w:rsidP="001215A0">
            <w:pPr>
              <w:jc w:val="center"/>
              <w:rPr>
                <w:rFonts w:ascii="Arial Black" w:hAnsi="Arial Black" w:cs="Tahoma"/>
                <w:b/>
                <w:bCs/>
                <w:sz w:val="32"/>
                <w:szCs w:val="32"/>
              </w:rPr>
            </w:pPr>
            <w:r w:rsidRPr="00B57336">
              <w:rPr>
                <w:rFonts w:ascii="Arial Black" w:hAnsi="Arial Black" w:cs="Tahoma"/>
                <w:b/>
                <w:bCs/>
                <w:sz w:val="32"/>
                <w:szCs w:val="32"/>
              </w:rPr>
              <w:t>DISCLAIMERS</w:t>
            </w:r>
          </w:p>
          <w:p w14:paraId="0CEAE80D" w14:textId="63399E65" w:rsidR="00B57336" w:rsidRDefault="00B57336" w:rsidP="001215A0">
            <w:pPr>
              <w:jc w:val="center"/>
              <w:rPr>
                <w:rFonts w:ascii="Arial Black" w:hAnsi="Arial Black" w:cs="Tahoma"/>
                <w:b/>
                <w:bCs/>
                <w:sz w:val="32"/>
                <w:szCs w:val="32"/>
              </w:rPr>
            </w:pPr>
            <w:r>
              <w:rPr>
                <w:rFonts w:ascii="Arial Black" w:hAnsi="Arial Black" w:cs="Tahoma"/>
                <w:b/>
                <w:bCs/>
                <w:sz w:val="32"/>
                <w:szCs w:val="32"/>
              </w:rPr>
              <w:t>IT SHOULD BE NOTED THAT:</w:t>
            </w:r>
          </w:p>
          <w:p w14:paraId="2F414843" w14:textId="77777777" w:rsidR="001215A0" w:rsidRPr="00BB1417" w:rsidRDefault="001215A0" w:rsidP="001215A0">
            <w:pPr>
              <w:rPr>
                <w:rFonts w:ascii="Tahoma" w:hAnsi="Tahoma" w:cs="Tahoma"/>
              </w:rPr>
            </w:pPr>
          </w:p>
          <w:p w14:paraId="631064E5" w14:textId="0742D24D" w:rsidR="00B57336" w:rsidRPr="00B57336" w:rsidRDefault="00B57336" w:rsidP="001215A0">
            <w:pPr>
              <w:jc w:val="center"/>
              <w:rPr>
                <w:rFonts w:ascii="Tahoma" w:hAnsi="Tahoma" w:cs="Tahoma"/>
                <w:b/>
                <w:i/>
                <w:iCs/>
              </w:rPr>
            </w:pPr>
            <w:r w:rsidRPr="00B57336">
              <w:rPr>
                <w:rFonts w:ascii="Tahoma" w:hAnsi="Tahoma" w:cs="Tahoma"/>
                <w:b/>
                <w:i/>
                <w:iCs/>
              </w:rPr>
              <w:t>NOMINATIONS ARE VALID WHEN SUBMITTED TO THE CHANCERY OF THE ORDERS OF THE SOCIETIES OF HONOUR DURING THE PERIOD JANUARY 01 TO MARCH 31ST 2023</w:t>
            </w:r>
          </w:p>
          <w:p w14:paraId="23E5FB82" w14:textId="48EE64D2" w:rsidR="009324A9" w:rsidRPr="00B57336" w:rsidRDefault="009324A9" w:rsidP="001215A0">
            <w:pPr>
              <w:jc w:val="center"/>
              <w:rPr>
                <w:rFonts w:ascii="Tahoma" w:hAnsi="Tahoma" w:cs="Tahoma"/>
                <w:b/>
                <w:i/>
                <w:iCs/>
              </w:rPr>
            </w:pPr>
          </w:p>
          <w:p w14:paraId="7C9EA7C6" w14:textId="11BC9624" w:rsidR="009324A9" w:rsidRPr="00B57336" w:rsidRDefault="009324A9" w:rsidP="001215A0">
            <w:pPr>
              <w:jc w:val="center"/>
              <w:rPr>
                <w:rFonts w:ascii="Tahoma" w:hAnsi="Tahoma" w:cs="Tahoma"/>
                <w:b/>
                <w:i/>
                <w:iCs/>
              </w:rPr>
            </w:pPr>
            <w:r w:rsidRPr="00B57336">
              <w:rPr>
                <w:rFonts w:ascii="Tahoma" w:hAnsi="Tahoma" w:cs="Tahoma"/>
                <w:b/>
                <w:i/>
                <w:iCs/>
              </w:rPr>
              <w:t xml:space="preserve"> ALL SHORT-LISTED </w:t>
            </w:r>
            <w:r w:rsidR="00870E55">
              <w:rPr>
                <w:rFonts w:ascii="Tahoma" w:hAnsi="Tahoma" w:cs="Tahoma"/>
                <w:b/>
                <w:i/>
                <w:iCs/>
              </w:rPr>
              <w:t>CANDIDATES</w:t>
            </w:r>
            <w:r w:rsidRPr="00B57336">
              <w:rPr>
                <w:rFonts w:ascii="Tahoma" w:hAnsi="Tahoma" w:cs="Tahoma"/>
                <w:b/>
                <w:i/>
                <w:iCs/>
              </w:rPr>
              <w:t xml:space="preserve"> </w:t>
            </w:r>
            <w:r w:rsidR="00B57336" w:rsidRPr="00B57336">
              <w:rPr>
                <w:rFonts w:ascii="Tahoma" w:hAnsi="Tahoma" w:cs="Tahoma"/>
                <w:b/>
                <w:i/>
                <w:iCs/>
              </w:rPr>
              <w:t xml:space="preserve">WILL BE SUBJECT </w:t>
            </w:r>
            <w:r w:rsidRPr="00B57336">
              <w:rPr>
                <w:rFonts w:ascii="Tahoma" w:hAnsi="Tahoma" w:cs="Tahoma"/>
                <w:b/>
                <w:i/>
                <w:iCs/>
              </w:rPr>
              <w:t>TO A PROCESS OF DUE DILIGENCE INVESTIGATION WHICH MAY INCLUDE</w:t>
            </w:r>
            <w:r w:rsidR="00B57336" w:rsidRPr="00B57336">
              <w:rPr>
                <w:rFonts w:ascii="Tahoma" w:hAnsi="Tahoma" w:cs="Tahoma"/>
                <w:b/>
                <w:i/>
                <w:iCs/>
              </w:rPr>
              <w:t xml:space="preserve"> CONFIDENTIAL </w:t>
            </w:r>
            <w:r w:rsidRPr="00B57336">
              <w:rPr>
                <w:rFonts w:ascii="Tahoma" w:hAnsi="Tahoma" w:cs="Tahoma"/>
                <w:b/>
                <w:i/>
                <w:iCs/>
              </w:rPr>
              <w:t xml:space="preserve">SECURITY </w:t>
            </w:r>
            <w:r w:rsidR="00B57336" w:rsidRPr="00B57336">
              <w:rPr>
                <w:rFonts w:ascii="Tahoma" w:hAnsi="Tahoma" w:cs="Tahoma"/>
                <w:b/>
                <w:i/>
                <w:iCs/>
              </w:rPr>
              <w:t xml:space="preserve">AND INTEGRITY </w:t>
            </w:r>
            <w:r w:rsidRPr="00B57336">
              <w:rPr>
                <w:rFonts w:ascii="Tahoma" w:hAnsi="Tahoma" w:cs="Tahoma"/>
                <w:b/>
                <w:i/>
                <w:iCs/>
              </w:rPr>
              <w:t>REPORTS</w:t>
            </w:r>
            <w:r w:rsidR="00870E55">
              <w:rPr>
                <w:rFonts w:ascii="Tahoma" w:hAnsi="Tahoma" w:cs="Tahoma"/>
                <w:b/>
                <w:i/>
                <w:iCs/>
              </w:rPr>
              <w:t xml:space="preserve"> FROM PERTINENT AUTHORITIES</w:t>
            </w:r>
          </w:p>
          <w:p w14:paraId="6B5353F0" w14:textId="77777777" w:rsidR="00B57336" w:rsidRPr="00B57336" w:rsidRDefault="00B57336" w:rsidP="00B57336">
            <w:pPr>
              <w:jc w:val="center"/>
              <w:rPr>
                <w:rFonts w:ascii="Tahoma" w:hAnsi="Tahoma" w:cs="Tahoma"/>
                <w:b/>
                <w:i/>
                <w:iCs/>
              </w:rPr>
            </w:pPr>
          </w:p>
          <w:p w14:paraId="76C81698" w14:textId="77777777" w:rsidR="00B57336" w:rsidRPr="00B57336" w:rsidRDefault="00B57336" w:rsidP="00B57336">
            <w:pPr>
              <w:jc w:val="center"/>
              <w:rPr>
                <w:rFonts w:ascii="Tahoma" w:hAnsi="Tahoma" w:cs="Tahoma"/>
                <w:b/>
                <w:i/>
                <w:iCs/>
              </w:rPr>
            </w:pPr>
            <w:r w:rsidRPr="00B57336">
              <w:rPr>
                <w:rFonts w:ascii="Tahoma" w:hAnsi="Tahoma" w:cs="Tahoma"/>
                <w:b/>
                <w:i/>
                <w:iCs/>
              </w:rPr>
              <w:t>ONLY PERSONS SELECTED WILL BE CONTACTED BY THE CHANCERY OF THE ORDERS OF THE SOCIETIES OF HONOURS</w:t>
            </w:r>
          </w:p>
          <w:p w14:paraId="5825663E" w14:textId="77777777" w:rsidR="001215A0" w:rsidRDefault="001215A0" w:rsidP="001215A0">
            <w:pPr>
              <w:jc w:val="center"/>
              <w:rPr>
                <w:rFonts w:ascii="Tahoma" w:hAnsi="Tahoma" w:cs="Tahoma"/>
              </w:rPr>
            </w:pPr>
          </w:p>
          <w:p w14:paraId="2DD034E9" w14:textId="77777777" w:rsidR="001215A0" w:rsidRPr="0037271B" w:rsidRDefault="001215A0" w:rsidP="001215A0">
            <w:pPr>
              <w:jc w:val="center"/>
              <w:rPr>
                <w:rFonts w:ascii="Tahoma" w:hAnsi="Tahoma" w:cs="Tahoma"/>
              </w:rPr>
            </w:pPr>
          </w:p>
        </w:tc>
      </w:tr>
    </w:tbl>
    <w:p w14:paraId="0D37D12E" w14:textId="77777777" w:rsidR="00C51A10" w:rsidRDefault="00C51A10">
      <w:pPr>
        <w:rPr>
          <w:rFonts w:ascii="Tahoma" w:hAnsi="Tahoma" w:cs="Tahoma"/>
          <w:sz w:val="20"/>
        </w:rPr>
      </w:pPr>
    </w:p>
    <w:p w14:paraId="31608650" w14:textId="77777777" w:rsidR="00C51A10" w:rsidRDefault="00C51A10">
      <w:pPr>
        <w:rPr>
          <w:rFonts w:ascii="Tahoma" w:hAnsi="Tahoma" w:cs="Tahoma"/>
          <w:sz w:val="20"/>
        </w:rPr>
      </w:pPr>
    </w:p>
    <w:tbl>
      <w:tblPr>
        <w:tblpPr w:leftFromText="180" w:rightFromText="180" w:vertAnchor="page" w:horzAnchor="margin" w:tblpXSpec="center" w:tblpY="1020"/>
        <w:tblW w:w="10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96"/>
        <w:gridCol w:w="1797"/>
        <w:gridCol w:w="569"/>
        <w:gridCol w:w="1977"/>
        <w:gridCol w:w="539"/>
        <w:gridCol w:w="2863"/>
      </w:tblGrid>
      <w:tr w:rsidR="001215A0" w14:paraId="21E1C3EC" w14:textId="77777777" w:rsidTr="0099636A">
        <w:trPr>
          <w:cantSplit/>
          <w:trHeight w:val="363"/>
        </w:trPr>
        <w:tc>
          <w:tcPr>
            <w:tcW w:w="10441" w:type="dxa"/>
            <w:gridSpan w:val="6"/>
          </w:tcPr>
          <w:p w14:paraId="5F0D722B" w14:textId="77777777" w:rsidR="001215A0" w:rsidRPr="005F5E13" w:rsidRDefault="001215A0" w:rsidP="005F5E13">
            <w:pPr>
              <w:pStyle w:val="Heading1"/>
              <w:tabs>
                <w:tab w:val="left" w:pos="6912"/>
                <w:tab w:val="left" w:pos="8532"/>
              </w:tabs>
              <w:rPr>
                <w:rFonts w:ascii="Helvetica" w:hAnsi="Helvetica" w:cs="Tahoma"/>
                <w:sz w:val="32"/>
              </w:rPr>
            </w:pPr>
            <w:r w:rsidRPr="0057451E">
              <w:rPr>
                <w:rFonts w:ascii="Helvetica" w:hAnsi="Helvetica" w:cs="Tahoma"/>
                <w:sz w:val="32"/>
              </w:rPr>
              <w:lastRenderedPageBreak/>
              <w:t>Guidelines for Nominations</w:t>
            </w:r>
          </w:p>
        </w:tc>
      </w:tr>
      <w:tr w:rsidR="001215A0" w:rsidRPr="0057451E" w14:paraId="2BA1984F" w14:textId="77777777" w:rsidTr="0099636A">
        <w:trPr>
          <w:trHeight w:val="756"/>
        </w:trPr>
        <w:tc>
          <w:tcPr>
            <w:tcW w:w="2696" w:type="dxa"/>
          </w:tcPr>
          <w:p w14:paraId="6D260894" w14:textId="77777777" w:rsidR="001215A0" w:rsidRPr="0057451E" w:rsidRDefault="001215A0" w:rsidP="005F5E13">
            <w:pPr>
              <w:jc w:val="center"/>
              <w:rPr>
                <w:rFonts w:ascii="Helvetica" w:hAnsi="Helvetica" w:cs="Tahoma"/>
                <w:b/>
                <w:bCs/>
                <w:sz w:val="20"/>
              </w:rPr>
            </w:pPr>
          </w:p>
          <w:p w14:paraId="6723F96B" w14:textId="77777777" w:rsidR="001215A0" w:rsidRPr="0057451E" w:rsidRDefault="001215A0" w:rsidP="005F5E13">
            <w:pPr>
              <w:pStyle w:val="Heading5"/>
              <w:jc w:val="center"/>
              <w:rPr>
                <w:rFonts w:ascii="Helvetica" w:hAnsi="Helvetica"/>
                <w:sz w:val="22"/>
              </w:rPr>
            </w:pPr>
            <w:r w:rsidRPr="0057451E">
              <w:rPr>
                <w:rFonts w:ascii="Helvetica" w:hAnsi="Helvetica"/>
                <w:sz w:val="22"/>
              </w:rPr>
              <w:t>Honours &amp; Awards</w:t>
            </w:r>
          </w:p>
        </w:tc>
        <w:tc>
          <w:tcPr>
            <w:tcW w:w="1797" w:type="dxa"/>
          </w:tcPr>
          <w:p w14:paraId="6A246E30" w14:textId="77777777" w:rsidR="001215A0" w:rsidRPr="0057451E" w:rsidRDefault="001215A0" w:rsidP="005F5E13">
            <w:pPr>
              <w:jc w:val="center"/>
              <w:rPr>
                <w:rFonts w:ascii="Helvetica" w:hAnsi="Helvetica" w:cs="Tahoma"/>
                <w:b/>
                <w:bCs/>
                <w:sz w:val="22"/>
              </w:rPr>
            </w:pPr>
          </w:p>
          <w:p w14:paraId="12A40BFF" w14:textId="77777777" w:rsidR="001215A0" w:rsidRPr="0057451E" w:rsidRDefault="001215A0" w:rsidP="005F5E13">
            <w:pPr>
              <w:pStyle w:val="Heading5"/>
              <w:jc w:val="center"/>
              <w:rPr>
                <w:rFonts w:ascii="Helvetica" w:hAnsi="Helvetica"/>
                <w:sz w:val="22"/>
              </w:rPr>
            </w:pPr>
            <w:r w:rsidRPr="0057451E">
              <w:rPr>
                <w:rFonts w:ascii="Helvetica" w:hAnsi="Helvetica"/>
                <w:sz w:val="22"/>
              </w:rPr>
              <w:t>Regulations</w:t>
            </w:r>
          </w:p>
        </w:tc>
        <w:tc>
          <w:tcPr>
            <w:tcW w:w="2546" w:type="dxa"/>
            <w:gridSpan w:val="2"/>
          </w:tcPr>
          <w:p w14:paraId="3A6CDFF9" w14:textId="77777777" w:rsidR="001215A0" w:rsidRPr="0057451E" w:rsidRDefault="001215A0" w:rsidP="005F5E13">
            <w:pPr>
              <w:jc w:val="center"/>
              <w:rPr>
                <w:rFonts w:ascii="Helvetica" w:hAnsi="Helvetica" w:cs="Tahoma"/>
                <w:b/>
                <w:bCs/>
                <w:sz w:val="22"/>
              </w:rPr>
            </w:pPr>
          </w:p>
          <w:p w14:paraId="7DD91EFB" w14:textId="77777777" w:rsidR="001215A0" w:rsidRPr="0057451E" w:rsidRDefault="001215A0" w:rsidP="005F5E13">
            <w:pPr>
              <w:jc w:val="center"/>
              <w:rPr>
                <w:rFonts w:ascii="Helvetica" w:hAnsi="Helvetica" w:cs="Tahoma"/>
                <w:b/>
                <w:bCs/>
                <w:sz w:val="22"/>
              </w:rPr>
            </w:pPr>
            <w:r w:rsidRPr="0057451E">
              <w:rPr>
                <w:rFonts w:ascii="Helvetica" w:hAnsi="Helvetica" w:cs="Tahoma"/>
                <w:b/>
                <w:bCs/>
                <w:sz w:val="22"/>
              </w:rPr>
              <w:t>Criteria for Nomination</w:t>
            </w:r>
          </w:p>
        </w:tc>
        <w:tc>
          <w:tcPr>
            <w:tcW w:w="3402" w:type="dxa"/>
            <w:gridSpan w:val="2"/>
          </w:tcPr>
          <w:p w14:paraId="0D8686FC" w14:textId="77777777" w:rsidR="001215A0" w:rsidRPr="0057451E" w:rsidRDefault="001215A0" w:rsidP="005F5E13">
            <w:pPr>
              <w:jc w:val="center"/>
              <w:rPr>
                <w:rFonts w:ascii="Helvetica" w:hAnsi="Helvetica" w:cs="Tahoma"/>
                <w:b/>
                <w:bCs/>
                <w:sz w:val="20"/>
              </w:rPr>
            </w:pPr>
          </w:p>
          <w:p w14:paraId="7CF53880" w14:textId="77777777" w:rsidR="001215A0" w:rsidRPr="0057451E" w:rsidRDefault="001215A0" w:rsidP="005F5E13">
            <w:pPr>
              <w:pStyle w:val="Heading5"/>
              <w:jc w:val="center"/>
              <w:rPr>
                <w:rFonts w:ascii="Helvetica" w:hAnsi="Helvetica"/>
                <w:sz w:val="22"/>
              </w:rPr>
            </w:pPr>
            <w:r w:rsidRPr="0057451E">
              <w:rPr>
                <w:rFonts w:ascii="Helvetica" w:hAnsi="Helvetica"/>
                <w:sz w:val="22"/>
              </w:rPr>
              <w:t>Types of Awards</w:t>
            </w:r>
          </w:p>
          <w:p w14:paraId="6685873A" w14:textId="77777777" w:rsidR="001215A0" w:rsidRPr="0057451E" w:rsidRDefault="001215A0" w:rsidP="005F5E13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1215A0" w:rsidRPr="0069218A" w14:paraId="16CAB5A3" w14:textId="77777777" w:rsidTr="0099636A">
        <w:trPr>
          <w:cantSplit/>
          <w:trHeight w:val="3579"/>
        </w:trPr>
        <w:tc>
          <w:tcPr>
            <w:tcW w:w="2696" w:type="dxa"/>
          </w:tcPr>
          <w:p w14:paraId="715CD92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2048252" w14:textId="77777777" w:rsidR="001215A0" w:rsidRPr="0057451E" w:rsidRDefault="001215A0" w:rsidP="001215A0">
            <w:pPr>
              <w:ind w:left="720" w:hanging="720"/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THE ORDER OF MERIT [OM]</w:t>
            </w:r>
          </w:p>
          <w:p w14:paraId="520837B7" w14:textId="77777777" w:rsidR="001215A0" w:rsidRPr="0057451E" w:rsidRDefault="001215A0" w:rsidP="001215A0">
            <w:pPr>
              <w:ind w:left="720" w:hanging="720"/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(Recipients styled</w:t>
            </w:r>
          </w:p>
          <w:p w14:paraId="204E3C9A" w14:textId="77777777" w:rsidR="001215A0" w:rsidRPr="0057451E" w:rsidRDefault="001215A0" w:rsidP="001215A0">
            <w:pPr>
              <w:ind w:left="720" w:hanging="720"/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bCs/>
                <w:sz w:val="18"/>
                <w:szCs w:val="18"/>
              </w:rPr>
              <w:t>“The Honourable”</w:t>
            </w:r>
            <w:r w:rsidRPr="0057451E">
              <w:rPr>
                <w:rFonts w:ascii="Tahoma" w:hAnsi="Tahoma" w:cs="Tahoma"/>
                <w:b/>
                <w:sz w:val="18"/>
                <w:szCs w:val="18"/>
              </w:rPr>
              <w:t>)</w:t>
            </w:r>
          </w:p>
          <w:p w14:paraId="7477A09B" w14:textId="77777777" w:rsidR="001215A0" w:rsidRPr="0069218A" w:rsidRDefault="001215A0" w:rsidP="001215A0">
            <w:pPr>
              <w:ind w:left="720" w:hanging="720"/>
              <w:rPr>
                <w:rFonts w:ascii="Tahoma" w:hAnsi="Tahoma" w:cs="Tahoma"/>
                <w:sz w:val="18"/>
                <w:szCs w:val="18"/>
              </w:rPr>
            </w:pPr>
          </w:p>
          <w:p w14:paraId="2C595125" w14:textId="77777777" w:rsidR="001215A0" w:rsidRPr="0069218A" w:rsidRDefault="001215A0" w:rsidP="001215A0">
            <w:pPr>
              <w:ind w:left="720" w:hanging="720"/>
              <w:rPr>
                <w:rFonts w:ascii="Tahoma" w:hAnsi="Tahoma" w:cs="Tahoma"/>
                <w:sz w:val="18"/>
                <w:szCs w:val="18"/>
              </w:rPr>
            </w:pPr>
          </w:p>
          <w:p w14:paraId="798AD593" w14:textId="77777777" w:rsidR="001215A0" w:rsidRPr="0069218A" w:rsidRDefault="001215A0" w:rsidP="001215A0">
            <w:pPr>
              <w:ind w:left="720" w:hanging="720"/>
              <w:rPr>
                <w:rFonts w:ascii="Tahoma" w:hAnsi="Tahoma" w:cs="Tahoma"/>
                <w:sz w:val="18"/>
                <w:szCs w:val="18"/>
              </w:rPr>
            </w:pPr>
          </w:p>
          <w:p w14:paraId="5E306023" w14:textId="77777777" w:rsidR="001215A0" w:rsidRPr="0069218A" w:rsidRDefault="001215A0" w:rsidP="001215A0">
            <w:pPr>
              <w:ind w:left="720" w:hanging="720"/>
              <w:rPr>
                <w:rFonts w:ascii="Tahoma" w:hAnsi="Tahoma" w:cs="Tahoma"/>
                <w:sz w:val="18"/>
                <w:szCs w:val="18"/>
              </w:rPr>
            </w:pPr>
          </w:p>
          <w:p w14:paraId="00E502C0" w14:textId="77777777" w:rsidR="001215A0" w:rsidRPr="0069218A" w:rsidRDefault="001215A0" w:rsidP="001215A0">
            <w:pPr>
              <w:ind w:left="720" w:hanging="7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6CA71FA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276CB7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National Honours and Awards</w:t>
            </w:r>
          </w:p>
          <w:p w14:paraId="0269AD9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[Order of Merit] </w:t>
            </w:r>
          </w:p>
          <w:p w14:paraId="2B3452C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Regulations, 1970.</w:t>
            </w:r>
          </w:p>
        </w:tc>
        <w:tc>
          <w:tcPr>
            <w:tcW w:w="569" w:type="dxa"/>
            <w:tcBorders>
              <w:bottom w:val="single" w:sz="4" w:space="0" w:color="auto"/>
              <w:right w:val="nil"/>
            </w:tcBorders>
          </w:tcPr>
          <w:p w14:paraId="115800C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</w:t>
            </w:r>
          </w:p>
          <w:p w14:paraId="7823698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1951F17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</w:t>
            </w:r>
          </w:p>
          <w:p w14:paraId="50D6795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EF8E89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E00288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</w:t>
            </w:r>
            <w:r w:rsidR="005F5E13" w:rsidRPr="0069218A">
              <w:rPr>
                <w:rFonts w:ascii="Tahoma" w:hAnsi="Tahoma" w:cs="Tahoma"/>
                <w:sz w:val="18"/>
                <w:szCs w:val="18"/>
              </w:rPr>
              <w:t>(i)</w:t>
            </w: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 </w:t>
            </w:r>
          </w:p>
          <w:p w14:paraId="271F6895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7AFBF60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F1ADCA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48F2E8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3F9F98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7E6276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3835EC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1D804D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</w:t>
            </w:r>
            <w:r w:rsidR="005F5E13" w:rsidRPr="0069218A">
              <w:rPr>
                <w:rFonts w:ascii="Tahoma" w:hAnsi="Tahoma" w:cs="Tahoma"/>
                <w:sz w:val="18"/>
                <w:szCs w:val="18"/>
              </w:rPr>
              <w:t>(ii)</w:t>
            </w: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 </w:t>
            </w:r>
          </w:p>
          <w:p w14:paraId="673F3C78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FFFAB8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77" w:type="dxa"/>
            <w:tcBorders>
              <w:left w:val="nil"/>
            </w:tcBorders>
          </w:tcPr>
          <w:p w14:paraId="0E64FF8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3AC1757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Honour of the Order may be conferred upon:</w:t>
            </w:r>
          </w:p>
          <w:p w14:paraId="0C08460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472C00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ny citizen of Jamaica who has achieved eminent international distinction in the field of science, the arts, literature or any other endeavour;</w:t>
            </w:r>
          </w:p>
          <w:p w14:paraId="313D8557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031284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ny distinguished citizen of a country other than Jamaica.</w:t>
            </w:r>
          </w:p>
          <w:p w14:paraId="18E4200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39" w:type="dxa"/>
            <w:tcBorders>
              <w:right w:val="nil"/>
            </w:tcBorders>
          </w:tcPr>
          <w:p w14:paraId="02ADE21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3C790F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)</w:t>
            </w:r>
          </w:p>
          <w:p w14:paraId="7A11B3F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432FAB5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2C8A6B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)</w:t>
            </w:r>
          </w:p>
          <w:p w14:paraId="66B1178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2E01D0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AC5E8C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5813C8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9FC772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i)</w:t>
            </w:r>
          </w:p>
          <w:p w14:paraId="65754C6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00198E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854F087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63" w:type="dxa"/>
            <w:tcBorders>
              <w:left w:val="nil"/>
            </w:tcBorders>
          </w:tcPr>
          <w:p w14:paraId="2D9C2D8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B8A8C1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Members –</w:t>
            </w:r>
          </w:p>
          <w:p w14:paraId="6D2E6E6E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Up to a maximum of 15 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alive;</w:t>
            </w:r>
            <w:proofErr w:type="gramEnd"/>
          </w:p>
          <w:p w14:paraId="294F64C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5D8FE1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Honorary Members –</w:t>
            </w:r>
          </w:p>
          <w:p w14:paraId="5098276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Citizens of a country other than Jamaica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);</w:t>
            </w:r>
            <w:proofErr w:type="gramEnd"/>
          </w:p>
          <w:p w14:paraId="782D321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8E8D1E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Honour of the Order may be conferred posthumously.</w:t>
            </w:r>
          </w:p>
        </w:tc>
      </w:tr>
      <w:tr w:rsidR="001215A0" w:rsidRPr="0069218A" w14:paraId="28BFB7A9" w14:textId="77777777" w:rsidTr="0099636A">
        <w:trPr>
          <w:cantSplit/>
          <w:trHeight w:val="2591"/>
        </w:trPr>
        <w:tc>
          <w:tcPr>
            <w:tcW w:w="2696" w:type="dxa"/>
            <w:tcBorders>
              <w:right w:val="single" w:sz="4" w:space="0" w:color="auto"/>
            </w:tcBorders>
          </w:tcPr>
          <w:p w14:paraId="14BC777D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THE ORDER OF JAMAICA [OJ]</w:t>
            </w:r>
          </w:p>
          <w:p w14:paraId="1D40BD12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(Recipients styled</w:t>
            </w:r>
          </w:p>
          <w:p w14:paraId="57A21A07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bCs/>
                <w:sz w:val="18"/>
                <w:szCs w:val="18"/>
              </w:rPr>
              <w:t>“The Honourable”</w:t>
            </w: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) </w:t>
            </w:r>
          </w:p>
          <w:p w14:paraId="00CD6B1E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39318F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D30B47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088E3A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E93032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8ED5FC2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159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National Honours and Awards</w:t>
            </w:r>
          </w:p>
          <w:p w14:paraId="6048D058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[Order of Jamaica]</w:t>
            </w:r>
          </w:p>
          <w:p w14:paraId="646DB588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Regulations, 1970.</w:t>
            </w:r>
          </w:p>
        </w:tc>
        <w:tc>
          <w:tcPr>
            <w:tcW w:w="569" w:type="dxa"/>
            <w:tcBorders>
              <w:left w:val="single" w:sz="4" w:space="0" w:color="auto"/>
              <w:right w:val="nil"/>
            </w:tcBorders>
          </w:tcPr>
          <w:p w14:paraId="5FD9FC05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8A62EF2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A63DFA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488703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1461107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807F69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</w:t>
            </w:r>
            <w:r w:rsidR="005F5E13" w:rsidRPr="0069218A">
              <w:rPr>
                <w:rFonts w:ascii="Tahoma" w:hAnsi="Tahoma" w:cs="Tahoma"/>
                <w:sz w:val="18"/>
                <w:szCs w:val="18"/>
              </w:rPr>
              <w:t xml:space="preserve">(i)         </w:t>
            </w: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</w:t>
            </w:r>
          </w:p>
          <w:p w14:paraId="748C99E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0FA48CE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CC7DEB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AB861E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5F5E13" w:rsidRPr="0069218A">
              <w:rPr>
                <w:rFonts w:ascii="Tahoma" w:hAnsi="Tahoma" w:cs="Tahoma"/>
                <w:sz w:val="18"/>
                <w:szCs w:val="18"/>
              </w:rPr>
              <w:t>(ii)</w:t>
            </w: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  </w:t>
            </w:r>
          </w:p>
          <w:p w14:paraId="5E8FEC8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77" w:type="dxa"/>
            <w:tcBorders>
              <w:left w:val="nil"/>
              <w:bottom w:val="single" w:sz="4" w:space="0" w:color="auto"/>
            </w:tcBorders>
          </w:tcPr>
          <w:p w14:paraId="12B27758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Honour of the Order may be conferred upon:</w:t>
            </w:r>
          </w:p>
          <w:p w14:paraId="63993598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7AA052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any Jamaican citizen of outstanding 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distinction;</w:t>
            </w:r>
            <w:proofErr w:type="gramEnd"/>
          </w:p>
          <w:p w14:paraId="20936E9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306B27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ny distinguished citizen of a country other than Jamaica.</w:t>
            </w:r>
          </w:p>
          <w:p w14:paraId="42F9FCC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402" w:type="dxa"/>
            <w:gridSpan w:val="2"/>
          </w:tcPr>
          <w:p w14:paraId="07C9911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(i)        Members </w:t>
            </w:r>
          </w:p>
          <w:p w14:paraId="5AD093F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ECA79A7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)       Honorary Members -</w:t>
            </w:r>
          </w:p>
          <w:p w14:paraId="08A9B13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(Citizens of a country other</w:t>
            </w:r>
          </w:p>
          <w:p w14:paraId="71016C7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than Jamaica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);</w:t>
            </w:r>
            <w:proofErr w:type="gramEnd"/>
          </w:p>
          <w:p w14:paraId="5EABF6D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62A551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i)      The Honour of the Order</w:t>
            </w:r>
          </w:p>
          <w:p w14:paraId="210E9D1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may  be</w:t>
            </w:r>
            <w:proofErr w:type="gramEnd"/>
            <w:r w:rsidRPr="0069218A">
              <w:rPr>
                <w:rFonts w:ascii="Tahoma" w:hAnsi="Tahoma" w:cs="Tahoma"/>
                <w:sz w:val="18"/>
                <w:szCs w:val="18"/>
              </w:rPr>
              <w:t xml:space="preserve"> conferred   </w:t>
            </w:r>
          </w:p>
          <w:p w14:paraId="48AE0188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posthumously.</w:t>
            </w:r>
          </w:p>
          <w:p w14:paraId="567D8763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215A0" w:rsidRPr="0069218A" w14:paraId="73E37BAC" w14:textId="77777777" w:rsidTr="0099636A">
        <w:trPr>
          <w:cantSplit/>
          <w:trHeight w:val="3157"/>
        </w:trPr>
        <w:tc>
          <w:tcPr>
            <w:tcW w:w="2696" w:type="dxa"/>
          </w:tcPr>
          <w:p w14:paraId="2F6CEF36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THE ORDER OF DISTINCTION</w:t>
            </w:r>
          </w:p>
          <w:p w14:paraId="0121A91D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in the ranks of:</w:t>
            </w:r>
          </w:p>
          <w:p w14:paraId="03615D62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</w:t>
            </w:r>
          </w:p>
          <w:p w14:paraId="494833A5" w14:textId="77777777" w:rsidR="001215A0" w:rsidRPr="0057451E" w:rsidRDefault="001215A0" w:rsidP="001215A0">
            <w:pPr>
              <w:ind w:left="120"/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 -  Commander [CD]</w:t>
            </w:r>
          </w:p>
          <w:p w14:paraId="71F22B5F" w14:textId="77777777" w:rsidR="001215A0" w:rsidRPr="0057451E" w:rsidRDefault="001215A0" w:rsidP="001215A0">
            <w:pPr>
              <w:ind w:left="120"/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 -  Officer [OD]</w:t>
            </w:r>
          </w:p>
          <w:p w14:paraId="7276C1B6" w14:textId="77777777" w:rsidR="001215A0" w:rsidRPr="0069218A" w:rsidRDefault="001215A0" w:rsidP="001215A0">
            <w:pPr>
              <w:ind w:left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97" w:type="dxa"/>
            <w:tcBorders>
              <w:top w:val="single" w:sz="4" w:space="0" w:color="auto"/>
            </w:tcBorders>
          </w:tcPr>
          <w:p w14:paraId="7C74A292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National Honours and Awards</w:t>
            </w:r>
          </w:p>
          <w:p w14:paraId="218DA7B0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[Order of Distinction]</w:t>
            </w:r>
          </w:p>
          <w:p w14:paraId="5266CD1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Regulations, 1970.</w:t>
            </w:r>
          </w:p>
          <w:p w14:paraId="4CD720D5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41362A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6BD2B6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69" w:type="dxa"/>
            <w:tcBorders>
              <w:right w:val="nil"/>
            </w:tcBorders>
          </w:tcPr>
          <w:p w14:paraId="42374D8F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EA74ECC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</w:t>
            </w:r>
          </w:p>
          <w:p w14:paraId="5386DEDF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7820E707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214BE577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77AECBB0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5F5E13" w:rsidRPr="0069218A">
              <w:rPr>
                <w:rFonts w:ascii="Tahoma" w:hAnsi="Tahoma" w:cs="Tahoma"/>
                <w:sz w:val="18"/>
                <w:szCs w:val="18"/>
              </w:rPr>
              <w:t>(i)</w:t>
            </w: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  </w:t>
            </w:r>
          </w:p>
          <w:p w14:paraId="07C90764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462D42E5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516C348A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3F287ACF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    (ii)</w:t>
            </w:r>
          </w:p>
        </w:tc>
        <w:tc>
          <w:tcPr>
            <w:tcW w:w="1977" w:type="dxa"/>
            <w:tcBorders>
              <w:left w:val="nil"/>
              <w:bottom w:val="single" w:sz="4" w:space="0" w:color="auto"/>
            </w:tcBorders>
          </w:tcPr>
          <w:p w14:paraId="7A850EB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Honour of the Order may be conferred upon:</w:t>
            </w:r>
          </w:p>
          <w:p w14:paraId="5D92E79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7CC373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any citizen of Jamaica who renders outstanding and important services to 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Jamaica;</w:t>
            </w:r>
            <w:proofErr w:type="gramEnd"/>
          </w:p>
          <w:p w14:paraId="206E45BE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3CB3F02" w14:textId="2437D908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upon any distinguished citizen of a country other than Jamaica.</w:t>
            </w:r>
          </w:p>
        </w:tc>
        <w:tc>
          <w:tcPr>
            <w:tcW w:w="3402" w:type="dxa"/>
            <w:gridSpan w:val="2"/>
          </w:tcPr>
          <w:p w14:paraId="6136914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(i)        Members </w:t>
            </w:r>
          </w:p>
          <w:p w14:paraId="0570265D" w14:textId="77777777" w:rsidR="001215A0" w:rsidRPr="0069218A" w:rsidRDefault="001215A0" w:rsidP="001215A0">
            <w:pPr>
              <w:tabs>
                <w:tab w:val="left" w:pos="432"/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3A7C81E5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)       Honorary Members -</w:t>
            </w:r>
          </w:p>
          <w:p w14:paraId="55900C4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(Citizens of a country other</w:t>
            </w:r>
          </w:p>
          <w:p w14:paraId="1234C53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than Jamaica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);</w:t>
            </w:r>
            <w:proofErr w:type="gramEnd"/>
          </w:p>
          <w:p w14:paraId="0D7E56ED" w14:textId="77777777" w:rsidR="001215A0" w:rsidRPr="0069218A" w:rsidRDefault="001215A0" w:rsidP="001215A0">
            <w:pPr>
              <w:tabs>
                <w:tab w:val="left" w:pos="61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42D97F50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(iii)      The Honour of the Order</w:t>
            </w:r>
          </w:p>
          <w:p w14:paraId="2CF60943" w14:textId="77777777" w:rsidR="001215A0" w:rsidRPr="0069218A" w:rsidRDefault="001215A0" w:rsidP="001215A0">
            <w:pPr>
              <w:tabs>
                <w:tab w:val="left" w:pos="432"/>
              </w:tabs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may  be</w:t>
            </w:r>
            <w:proofErr w:type="gramEnd"/>
            <w:r w:rsidRPr="0069218A">
              <w:rPr>
                <w:rFonts w:ascii="Tahoma" w:hAnsi="Tahoma" w:cs="Tahoma"/>
                <w:sz w:val="18"/>
                <w:szCs w:val="18"/>
              </w:rPr>
              <w:t xml:space="preserve"> conferred   </w:t>
            </w:r>
          </w:p>
          <w:p w14:paraId="75CE2A1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         posthumously.</w:t>
            </w:r>
          </w:p>
          <w:p w14:paraId="013119D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3B8CED4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215A0" w:rsidRPr="0069218A" w14:paraId="16E1DDD0" w14:textId="77777777" w:rsidTr="0099636A">
        <w:trPr>
          <w:cantSplit/>
          <w:trHeight w:val="6487"/>
        </w:trPr>
        <w:tc>
          <w:tcPr>
            <w:tcW w:w="2696" w:type="dxa"/>
          </w:tcPr>
          <w:p w14:paraId="6BD56C3C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THE BADGE OF HONOUR:</w:t>
            </w:r>
          </w:p>
          <w:p w14:paraId="75A6276A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024303D3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5FF661EF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0A17F515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5421D648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31267614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2B8CA2A7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D489BC9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758D53EB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(a)  For Gallantry [BH(G)]</w:t>
            </w:r>
          </w:p>
          <w:p w14:paraId="49D95FC6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</w:t>
            </w:r>
          </w:p>
          <w:p w14:paraId="333BFD15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1F68D36A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1383599C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31116FD1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04FB7CF8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3EF5F9FB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7D83DB63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6845090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>(b)  For Meritorious Service</w:t>
            </w:r>
          </w:p>
          <w:p w14:paraId="5D1377DB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    [BH(M)]</w:t>
            </w:r>
          </w:p>
          <w:p w14:paraId="4EE9FAB4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0143A5AF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1B37D955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4899528B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(c)  For Long and Faithful </w:t>
            </w:r>
          </w:p>
          <w:p w14:paraId="3D007A79" w14:textId="77777777" w:rsidR="001215A0" w:rsidRPr="0057451E" w:rsidRDefault="001215A0" w:rsidP="001215A0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57451E">
              <w:rPr>
                <w:rFonts w:ascii="Tahoma" w:hAnsi="Tahoma" w:cs="Tahoma"/>
                <w:b/>
                <w:sz w:val="18"/>
                <w:szCs w:val="18"/>
              </w:rPr>
              <w:t xml:space="preserve">      Service [BH(L)]</w:t>
            </w:r>
          </w:p>
          <w:p w14:paraId="5667393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97" w:type="dxa"/>
          </w:tcPr>
          <w:p w14:paraId="02F07E1E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The National Honours and Awards</w:t>
            </w:r>
          </w:p>
          <w:p w14:paraId="5F22F8D2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[Badge of Honour]</w:t>
            </w:r>
          </w:p>
          <w:p w14:paraId="5BB08BC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Regulations, 1970</w:t>
            </w:r>
          </w:p>
          <w:p w14:paraId="1EEF0299" w14:textId="77777777" w:rsidR="00095BAC" w:rsidRPr="0069218A" w:rsidRDefault="00095BAC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2436EF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005BDB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69" w:type="dxa"/>
            <w:tcBorders>
              <w:right w:val="nil"/>
            </w:tcBorders>
          </w:tcPr>
          <w:p w14:paraId="6C2072F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3E6B57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4CC39F9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9D8D196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2DED2FF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F55498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05F3A2F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EC03B4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FAF8A5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6C5BA44A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2BAA5E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77" w:type="dxa"/>
            <w:tcBorders>
              <w:left w:val="nil"/>
            </w:tcBorders>
          </w:tcPr>
          <w:p w14:paraId="1D7BE5BD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529546F" w14:textId="295F6B09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warded to civilian residents of Jamaica (</w:t>
            </w:r>
            <w:proofErr w:type="gramStart"/>
            <w:r w:rsidRPr="0069218A">
              <w:rPr>
                <w:rFonts w:ascii="Tahoma" w:hAnsi="Tahoma" w:cs="Tahoma"/>
                <w:sz w:val="18"/>
                <w:szCs w:val="18"/>
              </w:rPr>
              <w:t>i.e.</w:t>
            </w:r>
            <w:proofErr w:type="gramEnd"/>
            <w:r w:rsidRPr="0069218A">
              <w:rPr>
                <w:rFonts w:ascii="Tahoma" w:hAnsi="Tahoma" w:cs="Tahoma"/>
                <w:sz w:val="18"/>
                <w:szCs w:val="18"/>
              </w:rPr>
              <w:t xml:space="preserve"> persons born in Jamaica or who have been ordinarily resident in Jamaica for not less than ten years prior to the date of the </w:t>
            </w:r>
            <w:r w:rsidRPr="00707C8C">
              <w:rPr>
                <w:rFonts w:ascii="Tahoma" w:hAnsi="Tahoma" w:cs="Tahoma"/>
                <w:sz w:val="18"/>
                <w:szCs w:val="18"/>
              </w:rPr>
              <w:t>award</w:t>
            </w:r>
            <w:r w:rsidR="003656E9" w:rsidRPr="00707C8C">
              <w:rPr>
                <w:rFonts w:ascii="Tahoma" w:hAnsi="Tahoma" w:cs="Tahoma"/>
                <w:sz w:val="18"/>
                <w:szCs w:val="18"/>
              </w:rPr>
              <w:t>)</w:t>
            </w:r>
            <w:r w:rsidRPr="00707C8C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0D98F8D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08E699B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warded to persons who have performed acts of Gallantry or acts of heroism or have shown great courage in circumstances of extreme danger.</w:t>
            </w:r>
          </w:p>
          <w:p w14:paraId="32762691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9B2588C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warded to persons who have rendered loyal and meritorious service beneficial to Jamaica.</w:t>
            </w:r>
          </w:p>
          <w:p w14:paraId="49FBE4D3" w14:textId="77777777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F865721" w14:textId="23638E7B" w:rsidR="001215A0" w:rsidRPr="0069218A" w:rsidRDefault="001215A0" w:rsidP="001215A0">
            <w:pPr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>Awarded to persons who have rendered long and valuable service worthy of special recognition</w:t>
            </w:r>
            <w:r w:rsidR="0099636A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  <w:tc>
          <w:tcPr>
            <w:tcW w:w="3402" w:type="dxa"/>
            <w:gridSpan w:val="2"/>
          </w:tcPr>
          <w:p w14:paraId="474BF69D" w14:textId="77777777" w:rsidR="001215A0" w:rsidRPr="0069218A" w:rsidRDefault="001215A0" w:rsidP="001215A0">
            <w:pPr>
              <w:pStyle w:val="BodyText"/>
              <w:rPr>
                <w:sz w:val="18"/>
                <w:szCs w:val="18"/>
              </w:rPr>
            </w:pPr>
            <w:r w:rsidRPr="0069218A">
              <w:rPr>
                <w:sz w:val="18"/>
                <w:szCs w:val="18"/>
              </w:rPr>
              <w:t xml:space="preserve">           The award may be made</w:t>
            </w:r>
          </w:p>
          <w:p w14:paraId="4840C338" w14:textId="77777777" w:rsidR="001215A0" w:rsidRPr="0069218A" w:rsidRDefault="001215A0" w:rsidP="001215A0">
            <w:pPr>
              <w:pStyle w:val="BodyText"/>
              <w:rPr>
                <w:sz w:val="18"/>
                <w:szCs w:val="18"/>
              </w:rPr>
            </w:pPr>
            <w:r w:rsidRPr="0069218A">
              <w:rPr>
                <w:sz w:val="18"/>
                <w:szCs w:val="18"/>
              </w:rPr>
              <w:t xml:space="preserve">           posthumously or during the</w:t>
            </w:r>
          </w:p>
          <w:p w14:paraId="778E218B" w14:textId="77777777" w:rsidR="001215A0" w:rsidRPr="0069218A" w:rsidRDefault="001215A0" w:rsidP="001215A0">
            <w:pPr>
              <w:pStyle w:val="BodyText"/>
              <w:rPr>
                <w:sz w:val="18"/>
                <w:szCs w:val="18"/>
              </w:rPr>
            </w:pPr>
            <w:r w:rsidRPr="0069218A">
              <w:rPr>
                <w:sz w:val="18"/>
                <w:szCs w:val="18"/>
              </w:rPr>
              <w:t xml:space="preserve">           lifetime of the recipient.</w:t>
            </w:r>
          </w:p>
          <w:p w14:paraId="22A9C869" w14:textId="77777777" w:rsidR="001215A0" w:rsidRPr="0069218A" w:rsidRDefault="001215A0" w:rsidP="001215A0">
            <w:pPr>
              <w:tabs>
                <w:tab w:val="left" w:pos="432"/>
              </w:tabs>
              <w:rPr>
                <w:rFonts w:ascii="Tahoma" w:hAnsi="Tahoma" w:cs="Tahoma"/>
                <w:sz w:val="18"/>
                <w:szCs w:val="18"/>
              </w:rPr>
            </w:pPr>
          </w:p>
          <w:p w14:paraId="667A21CF" w14:textId="77777777" w:rsidR="001215A0" w:rsidRDefault="00095BAC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  <w:r w:rsidRPr="0069218A">
              <w:rPr>
                <w:rFonts w:ascii="Tahoma" w:hAnsi="Tahoma" w:cs="Tahoma"/>
                <w:sz w:val="18"/>
                <w:szCs w:val="18"/>
              </w:rPr>
              <w:t xml:space="preserve">  </w:t>
            </w:r>
          </w:p>
          <w:p w14:paraId="766FEED8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3F2ABCD8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659B855B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1A57DA90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37688C5F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40DDEBFB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1CB2E35D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15C91ED6" w14:textId="77777777" w:rsidR="00E26231" w:rsidRDefault="00E26231" w:rsidP="00095BAC">
            <w:pPr>
              <w:ind w:left="445"/>
              <w:rPr>
                <w:rFonts w:ascii="Tahoma" w:hAnsi="Tahoma" w:cs="Tahoma"/>
                <w:sz w:val="18"/>
                <w:szCs w:val="18"/>
              </w:rPr>
            </w:pPr>
          </w:p>
          <w:p w14:paraId="5FB0A61F" w14:textId="77777777" w:rsidR="00E26231" w:rsidRPr="0069218A" w:rsidRDefault="00E26231" w:rsidP="00E26231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72073346" w14:textId="77777777" w:rsidR="00C51A10" w:rsidRDefault="00C51A10" w:rsidP="0099636A">
      <w:pPr>
        <w:rPr>
          <w:rFonts w:ascii="Tahoma" w:hAnsi="Tahoma" w:cs="Tahoma"/>
          <w:sz w:val="20"/>
        </w:rPr>
      </w:pPr>
    </w:p>
    <w:sectPr w:rsidR="00C51A10" w:rsidSect="00B37547">
      <w:headerReference w:type="even" r:id="rId9"/>
      <w:footerReference w:type="default" r:id="rId10"/>
      <w:footerReference w:type="first" r:id="rId11"/>
      <w:pgSz w:w="12240" w:h="20160" w:code="5"/>
      <w:pgMar w:top="864" w:right="1800" w:bottom="1152" w:left="1620" w:header="720" w:footer="1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812BF" w14:textId="77777777" w:rsidR="003B0534" w:rsidRDefault="003B0534">
      <w:r>
        <w:separator/>
      </w:r>
    </w:p>
  </w:endnote>
  <w:endnote w:type="continuationSeparator" w:id="0">
    <w:p w14:paraId="53B5A52E" w14:textId="77777777" w:rsidR="003B0534" w:rsidRDefault="003B0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sz w:val="18"/>
        <w:szCs w:val="18"/>
      </w:rPr>
      <w:id w:val="515353485"/>
      <w:docPartObj>
        <w:docPartGallery w:val="Page Numbers (Bottom of Page)"/>
        <w:docPartUnique/>
      </w:docPartObj>
    </w:sdtPr>
    <w:sdtEndPr>
      <w:rPr>
        <w:i/>
        <w:iCs/>
        <w:color w:val="7F7F7F" w:themeColor="background1" w:themeShade="7F"/>
        <w:spacing w:val="60"/>
      </w:rPr>
    </w:sdtEndPr>
    <w:sdtContent>
      <w:p w14:paraId="09E0EF68" w14:textId="77777777" w:rsidR="00707C8C" w:rsidRPr="00707C8C" w:rsidRDefault="00707C8C" w:rsidP="00707C8C">
        <w:pPr>
          <w:pStyle w:val="Footer"/>
          <w:pBdr>
            <w:top w:val="single" w:sz="4" w:space="1" w:color="D9D9D9" w:themeColor="background1" w:themeShade="D9"/>
          </w:pBdr>
          <w:rPr>
            <w:rFonts w:ascii="Arial Narrow" w:hAnsi="Arial Narrow"/>
            <w:i/>
            <w:iCs/>
            <w:color w:val="7F7F7F" w:themeColor="background1" w:themeShade="7F"/>
            <w:spacing w:val="60"/>
            <w:sz w:val="18"/>
            <w:szCs w:val="18"/>
          </w:rPr>
        </w:pPr>
        <w:r w:rsidRPr="00707C8C">
          <w:rPr>
            <w:rFonts w:ascii="Arial Narrow" w:hAnsi="Arial Narrow"/>
            <w:sz w:val="18"/>
            <w:szCs w:val="18"/>
          </w:rPr>
          <w:fldChar w:fldCharType="begin"/>
        </w:r>
        <w:r w:rsidRPr="00707C8C">
          <w:rPr>
            <w:rFonts w:ascii="Arial Narrow" w:hAnsi="Arial Narrow"/>
            <w:sz w:val="18"/>
            <w:szCs w:val="18"/>
          </w:rPr>
          <w:instrText xml:space="preserve"> PAGE   \* MERGEFORMAT </w:instrText>
        </w:r>
        <w:r w:rsidRPr="00707C8C">
          <w:rPr>
            <w:rFonts w:ascii="Arial Narrow" w:hAnsi="Arial Narrow"/>
            <w:sz w:val="18"/>
            <w:szCs w:val="18"/>
          </w:rPr>
          <w:fldChar w:fldCharType="separate"/>
        </w:r>
        <w:r w:rsidRPr="00707C8C">
          <w:rPr>
            <w:rFonts w:ascii="Arial Narrow" w:hAnsi="Arial Narrow"/>
            <w:b/>
            <w:bCs/>
            <w:noProof/>
            <w:sz w:val="18"/>
            <w:szCs w:val="18"/>
          </w:rPr>
          <w:t>2</w:t>
        </w:r>
        <w:r w:rsidRPr="00707C8C">
          <w:rPr>
            <w:rFonts w:ascii="Arial Narrow" w:hAnsi="Arial Narrow"/>
            <w:b/>
            <w:bCs/>
            <w:noProof/>
            <w:sz w:val="18"/>
            <w:szCs w:val="18"/>
          </w:rPr>
          <w:fldChar w:fldCharType="end"/>
        </w:r>
        <w:r w:rsidRPr="00707C8C">
          <w:rPr>
            <w:rFonts w:ascii="Arial Narrow" w:hAnsi="Arial Narrow"/>
            <w:b/>
            <w:bCs/>
            <w:sz w:val="18"/>
            <w:szCs w:val="18"/>
          </w:rPr>
          <w:t xml:space="preserve"> | </w:t>
        </w:r>
        <w:r>
          <w:rPr>
            <w:rFonts w:ascii="Arial Narrow" w:hAnsi="Arial Narrow"/>
            <w:b/>
            <w:bCs/>
            <w:sz w:val="18"/>
            <w:szCs w:val="18"/>
          </w:rPr>
          <w:t xml:space="preserve">            </w:t>
        </w:r>
        <w:r w:rsidRPr="00707C8C">
          <w:rPr>
            <w:rFonts w:ascii="Arial Narrow" w:hAnsi="Arial Narrow"/>
            <w:i/>
            <w:iCs/>
            <w:color w:val="7F7F7F" w:themeColor="background1" w:themeShade="7F"/>
            <w:spacing w:val="60"/>
            <w:sz w:val="18"/>
            <w:szCs w:val="18"/>
          </w:rPr>
          <w:t xml:space="preserve">National Civil Honours </w:t>
        </w:r>
        <w:proofErr w:type="gramStart"/>
        <w:r w:rsidRPr="00707C8C">
          <w:rPr>
            <w:rFonts w:ascii="Arial Narrow" w:hAnsi="Arial Narrow"/>
            <w:i/>
            <w:iCs/>
            <w:color w:val="7F7F7F" w:themeColor="background1" w:themeShade="7F"/>
            <w:spacing w:val="60"/>
            <w:sz w:val="18"/>
            <w:szCs w:val="18"/>
          </w:rPr>
          <w:t>And</w:t>
        </w:r>
        <w:proofErr w:type="gramEnd"/>
        <w:r w:rsidRPr="00707C8C">
          <w:rPr>
            <w:rFonts w:ascii="Arial Narrow" w:hAnsi="Arial Narrow"/>
            <w:i/>
            <w:iCs/>
            <w:color w:val="7F7F7F" w:themeColor="background1" w:themeShade="7F"/>
            <w:spacing w:val="60"/>
            <w:sz w:val="18"/>
            <w:szCs w:val="18"/>
          </w:rPr>
          <w:t xml:space="preserve"> Awards – Civil Honours</w:t>
        </w:r>
      </w:p>
      <w:p w14:paraId="479CC1BC" w14:textId="405BB5E2" w:rsidR="00707C8C" w:rsidRPr="00707C8C" w:rsidRDefault="00707C8C" w:rsidP="00707C8C">
        <w:pPr>
          <w:pStyle w:val="Footer"/>
          <w:pBdr>
            <w:top w:val="single" w:sz="4" w:space="1" w:color="D9D9D9" w:themeColor="background1" w:themeShade="D9"/>
          </w:pBdr>
          <w:rPr>
            <w:rFonts w:ascii="Arial Narrow" w:hAnsi="Arial Narrow"/>
            <w:b/>
            <w:bCs/>
            <w:i/>
            <w:iCs/>
            <w:sz w:val="18"/>
            <w:szCs w:val="18"/>
          </w:rPr>
        </w:pPr>
        <w:r w:rsidRPr="00707C8C">
          <w:rPr>
            <w:rFonts w:ascii="Arial Narrow" w:hAnsi="Arial Narrow"/>
            <w:i/>
            <w:iCs/>
            <w:color w:val="7F7F7F" w:themeColor="background1" w:themeShade="7F"/>
            <w:spacing w:val="60"/>
            <w:sz w:val="18"/>
            <w:szCs w:val="18"/>
          </w:rPr>
          <w:t xml:space="preserve">                    Nomination Form 2023</w:t>
        </w:r>
      </w:p>
    </w:sdtContent>
  </w:sdt>
  <w:p w14:paraId="08FFB14D" w14:textId="77777777" w:rsidR="00707C8C" w:rsidRDefault="00707C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C851D" w14:textId="77777777" w:rsidR="00095BAC" w:rsidRDefault="00095BA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EB75E3" w14:textId="77777777" w:rsidR="00E63289" w:rsidRDefault="00E63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D510A" w14:textId="77777777" w:rsidR="003B0534" w:rsidRDefault="003B0534">
      <w:r>
        <w:separator/>
      </w:r>
    </w:p>
  </w:footnote>
  <w:footnote w:type="continuationSeparator" w:id="0">
    <w:p w14:paraId="7A8B6C7D" w14:textId="77777777" w:rsidR="003B0534" w:rsidRDefault="003B0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C782E" w14:textId="4EEE2562" w:rsidR="00601791" w:rsidRDefault="0060179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7C8C">
      <w:rPr>
        <w:rStyle w:val="PageNumber"/>
        <w:noProof/>
      </w:rPr>
      <w:t>1</w:t>
    </w:r>
    <w:r>
      <w:rPr>
        <w:rStyle w:val="PageNumber"/>
      </w:rPr>
      <w:fldChar w:fldCharType="end"/>
    </w:r>
  </w:p>
  <w:p w14:paraId="7D6B6B90" w14:textId="77777777" w:rsidR="00601791" w:rsidRDefault="006017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801A7"/>
    <w:multiLevelType w:val="hybridMultilevel"/>
    <w:tmpl w:val="3D3ED2F0"/>
    <w:lvl w:ilvl="0" w:tplc="38461F26">
      <w:start w:val="1"/>
      <w:numFmt w:val="bullet"/>
      <w:lvlText w:val=""/>
      <w:lvlJc w:val="left"/>
      <w:pPr>
        <w:tabs>
          <w:tab w:val="num" w:pos="1110"/>
        </w:tabs>
        <w:ind w:left="1110" w:hanging="360"/>
      </w:pPr>
      <w:rPr>
        <w:rFonts w:ascii="Symbol" w:eastAsia="Times New Roman" w:hAnsi="Symbol" w:cs="Tahoma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1" w15:restartNumberingAfterBreak="0">
    <w:nsid w:val="21712D20"/>
    <w:multiLevelType w:val="hybridMultilevel"/>
    <w:tmpl w:val="41F26D52"/>
    <w:lvl w:ilvl="0" w:tplc="1A745020"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eastAsia="Times New Roman" w:hAnsi="Symbol" w:cs="Tahoma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261A630A"/>
    <w:multiLevelType w:val="hybridMultilevel"/>
    <w:tmpl w:val="8A28AA9C"/>
    <w:lvl w:ilvl="0" w:tplc="E9EA44AA">
      <w:start w:val="2"/>
      <w:numFmt w:val="bullet"/>
      <w:lvlText w:val="-"/>
      <w:lvlJc w:val="left"/>
      <w:pPr>
        <w:tabs>
          <w:tab w:val="num" w:pos="5100"/>
        </w:tabs>
        <w:ind w:left="51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60"/>
        </w:tabs>
        <w:ind w:left="7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980"/>
        </w:tabs>
        <w:ind w:left="79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700"/>
        </w:tabs>
        <w:ind w:left="8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420"/>
        </w:tabs>
        <w:ind w:left="9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140"/>
        </w:tabs>
        <w:ind w:left="101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60"/>
        </w:tabs>
        <w:ind w:left="10860" w:hanging="360"/>
      </w:pPr>
      <w:rPr>
        <w:rFonts w:ascii="Wingdings" w:hAnsi="Wingdings" w:hint="default"/>
      </w:rPr>
    </w:lvl>
  </w:abstractNum>
  <w:abstractNum w:abstractNumId="3" w15:restartNumberingAfterBreak="0">
    <w:nsid w:val="30463860"/>
    <w:multiLevelType w:val="hybridMultilevel"/>
    <w:tmpl w:val="F8D4A4E0"/>
    <w:lvl w:ilvl="0" w:tplc="BB0C6A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B7134"/>
    <w:multiLevelType w:val="hybridMultilevel"/>
    <w:tmpl w:val="FE22FF2C"/>
    <w:lvl w:ilvl="0" w:tplc="38741DF8">
      <w:start w:val="1"/>
      <w:numFmt w:val="lowerLetter"/>
      <w:lvlText w:val="(%1)"/>
      <w:lvlJc w:val="left"/>
      <w:pPr>
        <w:tabs>
          <w:tab w:val="num" w:pos="1620"/>
        </w:tabs>
        <w:ind w:left="162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10"/>
        </w:tabs>
        <w:ind w:left="23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30"/>
        </w:tabs>
        <w:ind w:left="30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50"/>
        </w:tabs>
        <w:ind w:left="37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70"/>
        </w:tabs>
        <w:ind w:left="44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90"/>
        </w:tabs>
        <w:ind w:left="51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10"/>
        </w:tabs>
        <w:ind w:left="59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30"/>
        </w:tabs>
        <w:ind w:left="66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50"/>
        </w:tabs>
        <w:ind w:left="7350" w:hanging="180"/>
      </w:pPr>
    </w:lvl>
  </w:abstractNum>
  <w:abstractNum w:abstractNumId="5" w15:restartNumberingAfterBreak="0">
    <w:nsid w:val="4EB40FA8"/>
    <w:multiLevelType w:val="hybridMultilevel"/>
    <w:tmpl w:val="61B86150"/>
    <w:lvl w:ilvl="0" w:tplc="A76ED2D2">
      <w:start w:val="2"/>
      <w:numFmt w:val="bullet"/>
      <w:lvlText w:val="-"/>
      <w:lvlJc w:val="left"/>
      <w:pPr>
        <w:tabs>
          <w:tab w:val="num" w:pos="5100"/>
        </w:tabs>
        <w:ind w:left="51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60"/>
        </w:tabs>
        <w:ind w:left="7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980"/>
        </w:tabs>
        <w:ind w:left="79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700"/>
        </w:tabs>
        <w:ind w:left="8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420"/>
        </w:tabs>
        <w:ind w:left="9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140"/>
        </w:tabs>
        <w:ind w:left="101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60"/>
        </w:tabs>
        <w:ind w:left="10860" w:hanging="360"/>
      </w:pPr>
      <w:rPr>
        <w:rFonts w:ascii="Wingdings" w:hAnsi="Wingdings" w:hint="default"/>
      </w:rPr>
    </w:lvl>
  </w:abstractNum>
  <w:abstractNum w:abstractNumId="6" w15:restartNumberingAfterBreak="0">
    <w:nsid w:val="4F4B2C7D"/>
    <w:multiLevelType w:val="hybridMultilevel"/>
    <w:tmpl w:val="531E0B2C"/>
    <w:lvl w:ilvl="0" w:tplc="59C68B38">
      <w:start w:val="2"/>
      <w:numFmt w:val="lowerLetter"/>
      <w:lvlText w:val="(%1)"/>
      <w:lvlJc w:val="left"/>
      <w:pPr>
        <w:tabs>
          <w:tab w:val="num" w:pos="1620"/>
        </w:tabs>
        <w:ind w:left="162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10"/>
        </w:tabs>
        <w:ind w:left="23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30"/>
        </w:tabs>
        <w:ind w:left="30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50"/>
        </w:tabs>
        <w:ind w:left="37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70"/>
        </w:tabs>
        <w:ind w:left="44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90"/>
        </w:tabs>
        <w:ind w:left="51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10"/>
        </w:tabs>
        <w:ind w:left="59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30"/>
        </w:tabs>
        <w:ind w:left="66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50"/>
        </w:tabs>
        <w:ind w:left="7350" w:hanging="180"/>
      </w:pPr>
    </w:lvl>
  </w:abstractNum>
  <w:abstractNum w:abstractNumId="7" w15:restartNumberingAfterBreak="0">
    <w:nsid w:val="522E75A2"/>
    <w:multiLevelType w:val="hybridMultilevel"/>
    <w:tmpl w:val="46CA341C"/>
    <w:lvl w:ilvl="0" w:tplc="A394ECCE">
      <w:start w:val="2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A8963B8"/>
    <w:multiLevelType w:val="hybridMultilevel"/>
    <w:tmpl w:val="A4A4D154"/>
    <w:lvl w:ilvl="0" w:tplc="24F0780A"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eastAsia="Times New Roman" w:hAnsi="Symbol" w:cs="Tahoma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</w:rPr>
    </w:lvl>
  </w:abstractNum>
  <w:num w:numId="1" w16cid:durableId="734356408">
    <w:abstractNumId w:val="3"/>
  </w:num>
  <w:num w:numId="2" w16cid:durableId="1521317155">
    <w:abstractNumId w:val="0"/>
  </w:num>
  <w:num w:numId="3" w16cid:durableId="63339679">
    <w:abstractNumId w:val="4"/>
  </w:num>
  <w:num w:numId="4" w16cid:durableId="627586201">
    <w:abstractNumId w:val="2"/>
  </w:num>
  <w:num w:numId="5" w16cid:durableId="87702722">
    <w:abstractNumId w:val="5"/>
  </w:num>
  <w:num w:numId="6" w16cid:durableId="501435056">
    <w:abstractNumId w:val="7"/>
  </w:num>
  <w:num w:numId="7" w16cid:durableId="2130200482">
    <w:abstractNumId w:val="8"/>
  </w:num>
  <w:num w:numId="8" w16cid:durableId="1128622219">
    <w:abstractNumId w:val="1"/>
  </w:num>
  <w:num w:numId="9" w16cid:durableId="1510943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QSpiYm5oamRpaGJko6SsGpxcWZ+XkgBYa1ABU/ctksAAAA"/>
  </w:docVars>
  <w:rsids>
    <w:rsidRoot w:val="00241FD0"/>
    <w:rsid w:val="00031373"/>
    <w:rsid w:val="00057F9C"/>
    <w:rsid w:val="0006264F"/>
    <w:rsid w:val="000744C4"/>
    <w:rsid w:val="00083D3A"/>
    <w:rsid w:val="000955F5"/>
    <w:rsid w:val="00095BAC"/>
    <w:rsid w:val="000B624C"/>
    <w:rsid w:val="000D2A7E"/>
    <w:rsid w:val="000D5FEC"/>
    <w:rsid w:val="000E3340"/>
    <w:rsid w:val="000E7266"/>
    <w:rsid w:val="000F0281"/>
    <w:rsid w:val="001215A0"/>
    <w:rsid w:val="00126673"/>
    <w:rsid w:val="00150EB9"/>
    <w:rsid w:val="001553A4"/>
    <w:rsid w:val="00166199"/>
    <w:rsid w:val="00170B24"/>
    <w:rsid w:val="001840CB"/>
    <w:rsid w:val="001B4E83"/>
    <w:rsid w:val="001C3AAC"/>
    <w:rsid w:val="001D5282"/>
    <w:rsid w:val="00202896"/>
    <w:rsid w:val="00231F21"/>
    <w:rsid w:val="00241FD0"/>
    <w:rsid w:val="002421FD"/>
    <w:rsid w:val="00263DEE"/>
    <w:rsid w:val="00275E9D"/>
    <w:rsid w:val="002C0645"/>
    <w:rsid w:val="00315298"/>
    <w:rsid w:val="00324A28"/>
    <w:rsid w:val="003656E9"/>
    <w:rsid w:val="0037271B"/>
    <w:rsid w:val="00380AD8"/>
    <w:rsid w:val="0038330B"/>
    <w:rsid w:val="00383FB3"/>
    <w:rsid w:val="003A4E81"/>
    <w:rsid w:val="003A732E"/>
    <w:rsid w:val="003B0534"/>
    <w:rsid w:val="004028A2"/>
    <w:rsid w:val="0042070F"/>
    <w:rsid w:val="004571DC"/>
    <w:rsid w:val="004907E1"/>
    <w:rsid w:val="00492FBE"/>
    <w:rsid w:val="004A0A74"/>
    <w:rsid w:val="004A4127"/>
    <w:rsid w:val="004A700A"/>
    <w:rsid w:val="004B2998"/>
    <w:rsid w:val="004C1A2D"/>
    <w:rsid w:val="004D1174"/>
    <w:rsid w:val="004D143F"/>
    <w:rsid w:val="004D57F8"/>
    <w:rsid w:val="004E08A2"/>
    <w:rsid w:val="004E7A26"/>
    <w:rsid w:val="004F6CD1"/>
    <w:rsid w:val="0050041D"/>
    <w:rsid w:val="00504F1A"/>
    <w:rsid w:val="00533DFF"/>
    <w:rsid w:val="00544416"/>
    <w:rsid w:val="005525E2"/>
    <w:rsid w:val="0057451E"/>
    <w:rsid w:val="00597803"/>
    <w:rsid w:val="005A3D7D"/>
    <w:rsid w:val="005F19D9"/>
    <w:rsid w:val="005F37C4"/>
    <w:rsid w:val="005F5E13"/>
    <w:rsid w:val="00601791"/>
    <w:rsid w:val="00601D89"/>
    <w:rsid w:val="006057C7"/>
    <w:rsid w:val="00632021"/>
    <w:rsid w:val="006641B3"/>
    <w:rsid w:val="0067537A"/>
    <w:rsid w:val="00686EBF"/>
    <w:rsid w:val="0069218A"/>
    <w:rsid w:val="006A6A19"/>
    <w:rsid w:val="006B16ED"/>
    <w:rsid w:val="006C4874"/>
    <w:rsid w:val="006C5A2A"/>
    <w:rsid w:val="006F33E9"/>
    <w:rsid w:val="007073E7"/>
    <w:rsid w:val="00707C8C"/>
    <w:rsid w:val="00712AB1"/>
    <w:rsid w:val="00722882"/>
    <w:rsid w:val="00774578"/>
    <w:rsid w:val="007B0F5C"/>
    <w:rsid w:val="007F329A"/>
    <w:rsid w:val="007F5D2D"/>
    <w:rsid w:val="0080376C"/>
    <w:rsid w:val="00830BCB"/>
    <w:rsid w:val="00837693"/>
    <w:rsid w:val="008630DA"/>
    <w:rsid w:val="00870E55"/>
    <w:rsid w:val="0088696E"/>
    <w:rsid w:val="008B260E"/>
    <w:rsid w:val="008C3355"/>
    <w:rsid w:val="008E348B"/>
    <w:rsid w:val="008F7BBF"/>
    <w:rsid w:val="0090341C"/>
    <w:rsid w:val="00913859"/>
    <w:rsid w:val="00926833"/>
    <w:rsid w:val="009324A9"/>
    <w:rsid w:val="009436AA"/>
    <w:rsid w:val="009567EA"/>
    <w:rsid w:val="0097218A"/>
    <w:rsid w:val="00991403"/>
    <w:rsid w:val="0099636A"/>
    <w:rsid w:val="009A5443"/>
    <w:rsid w:val="009D34A4"/>
    <w:rsid w:val="009F70C5"/>
    <w:rsid w:val="00A531CD"/>
    <w:rsid w:val="00A7049C"/>
    <w:rsid w:val="00A7546E"/>
    <w:rsid w:val="00AC2211"/>
    <w:rsid w:val="00AC3DF3"/>
    <w:rsid w:val="00AD682F"/>
    <w:rsid w:val="00B11298"/>
    <w:rsid w:val="00B3506A"/>
    <w:rsid w:val="00B37547"/>
    <w:rsid w:val="00B45311"/>
    <w:rsid w:val="00B5096D"/>
    <w:rsid w:val="00B53650"/>
    <w:rsid w:val="00B57336"/>
    <w:rsid w:val="00B63366"/>
    <w:rsid w:val="00BA28EA"/>
    <w:rsid w:val="00BA55A2"/>
    <w:rsid w:val="00BB0487"/>
    <w:rsid w:val="00BB1417"/>
    <w:rsid w:val="00BD42EF"/>
    <w:rsid w:val="00C428A0"/>
    <w:rsid w:val="00C51A10"/>
    <w:rsid w:val="00C809F7"/>
    <w:rsid w:val="00CA0075"/>
    <w:rsid w:val="00CA7E06"/>
    <w:rsid w:val="00CB65AD"/>
    <w:rsid w:val="00CB78C0"/>
    <w:rsid w:val="00CC74A9"/>
    <w:rsid w:val="00D24CAA"/>
    <w:rsid w:val="00D330EF"/>
    <w:rsid w:val="00D55833"/>
    <w:rsid w:val="00D7463F"/>
    <w:rsid w:val="00DA75D9"/>
    <w:rsid w:val="00DC2EBB"/>
    <w:rsid w:val="00DE569A"/>
    <w:rsid w:val="00DF01DD"/>
    <w:rsid w:val="00E1756B"/>
    <w:rsid w:val="00E26231"/>
    <w:rsid w:val="00E41F9B"/>
    <w:rsid w:val="00E44FAB"/>
    <w:rsid w:val="00E50CA2"/>
    <w:rsid w:val="00E62AC0"/>
    <w:rsid w:val="00E63289"/>
    <w:rsid w:val="00E66EC6"/>
    <w:rsid w:val="00E9145A"/>
    <w:rsid w:val="00EC6686"/>
    <w:rsid w:val="00ED415A"/>
    <w:rsid w:val="00EE72CE"/>
    <w:rsid w:val="00EF1A0D"/>
    <w:rsid w:val="00EF60EA"/>
    <w:rsid w:val="00F00421"/>
    <w:rsid w:val="00F0686B"/>
    <w:rsid w:val="00F24CF8"/>
    <w:rsid w:val="00F524E7"/>
    <w:rsid w:val="00F60CBD"/>
    <w:rsid w:val="00F73DBE"/>
    <w:rsid w:val="00F8325A"/>
    <w:rsid w:val="00FC3AB7"/>
    <w:rsid w:val="00FD0FC3"/>
    <w:rsid w:val="00FD54D1"/>
    <w:rsid w:val="00FD7276"/>
    <w:rsid w:val="00FD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5EC1A8"/>
  <w15:chartTrackingRefBased/>
  <w15:docId w15:val="{FF06F277-E5AC-4EB3-B952-C1B32687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JM" w:eastAsia="en-JM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ahoma" w:hAnsi="Tahoma" w:cs="Tahoma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ahoma" w:hAnsi="Tahoma" w:cs="Tahoma"/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bCs/>
      <w:sz w:val="3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ahoma" w:hAnsi="Tahoma" w:cs="Tahoma"/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ahoma" w:hAnsi="Tahoma" w:cs="Tahoma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36"/>
    </w:rPr>
  </w:style>
  <w:style w:type="paragraph" w:styleId="BodyText">
    <w:name w:val="Body Text"/>
    <w:basedOn w:val="Normal"/>
    <w:pPr>
      <w:tabs>
        <w:tab w:val="left" w:pos="432"/>
      </w:tabs>
      <w:jc w:val="both"/>
    </w:pPr>
    <w:rPr>
      <w:rFonts w:ascii="Tahoma" w:hAnsi="Tahoma" w:cs="Tahoma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41FD0"/>
    <w:rPr>
      <w:rFonts w:ascii="Tahoma" w:hAnsi="Tahoma" w:cs="Tahoma"/>
      <w:sz w:val="16"/>
      <w:szCs w:val="16"/>
    </w:rPr>
  </w:style>
  <w:style w:type="character" w:customStyle="1" w:styleId="TitleChar">
    <w:name w:val="Title Char"/>
    <w:link w:val="Title"/>
    <w:rsid w:val="001215A0"/>
    <w:rPr>
      <w:b/>
      <w:bCs/>
      <w:sz w:val="36"/>
      <w:szCs w:val="24"/>
      <w:lang w:eastAsia="en-US"/>
    </w:rPr>
  </w:style>
  <w:style w:type="character" w:styleId="Emphasis">
    <w:name w:val="Emphasis"/>
    <w:qFormat/>
    <w:rsid w:val="006057C7"/>
    <w:rPr>
      <w:i/>
      <w:iCs/>
    </w:rPr>
  </w:style>
  <w:style w:type="character" w:customStyle="1" w:styleId="FooterChar">
    <w:name w:val="Footer Char"/>
    <w:link w:val="Footer"/>
    <w:uiPriority w:val="99"/>
    <w:rsid w:val="00095BAC"/>
    <w:rPr>
      <w:sz w:val="24"/>
      <w:szCs w:val="24"/>
      <w:lang w:val="en-GB" w:eastAsia="en-US"/>
    </w:rPr>
  </w:style>
  <w:style w:type="character" w:styleId="Hyperlink">
    <w:name w:val="Hyperlink"/>
    <w:rsid w:val="00C428A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-prot@opm.gov.j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AECCB-F1D9-4B3A-8CBE-E74CD58FD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57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CIVIL HONOURS AND AWARDS</vt:lpstr>
    </vt:vector>
  </TitlesOfParts>
  <Company>Office of the Prime Minister</Company>
  <LinksUpToDate>false</LinksUpToDate>
  <CharactersWithSpaces>7068</CharactersWithSpaces>
  <SharedDoc>false</SharedDoc>
  <HLinks>
    <vt:vector size="6" baseType="variant">
      <vt:variant>
        <vt:i4>3276812</vt:i4>
      </vt:variant>
      <vt:variant>
        <vt:i4>0</vt:i4>
      </vt:variant>
      <vt:variant>
        <vt:i4>0</vt:i4>
      </vt:variant>
      <vt:variant>
        <vt:i4>5</vt:i4>
      </vt:variant>
      <vt:variant>
        <vt:lpwstr>mailto:chan-prot@opm.gov.j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CIVIL HONOURS AND AWARDS</dc:title>
  <dc:subject/>
  <dc:creator>pmaragh</dc:creator>
  <cp:keywords/>
  <cp:lastModifiedBy>Camay Garricks</cp:lastModifiedBy>
  <cp:revision>2</cp:revision>
  <cp:lastPrinted>2023-02-02T20:48:00Z</cp:lastPrinted>
  <dcterms:created xsi:type="dcterms:W3CDTF">2023-02-02T20:56:00Z</dcterms:created>
  <dcterms:modified xsi:type="dcterms:W3CDTF">2023-02-0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110d13162b79100fcb5c78ade224e9aa4ffa85272e081d2f773aa83a0b32d9</vt:lpwstr>
  </property>
</Properties>
</file>